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478119" w14:textId="4E017B25" w:rsidR="008B48EB" w:rsidRDefault="00291952" w:rsidP="008B48EB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rst</w:t>
      </w:r>
      <w:r w:rsidR="00C374EC">
        <w:rPr>
          <w:rFonts w:ascii="Times New Roman" w:hAnsi="Times New Roman" w:cs="Times New Roman"/>
        </w:rPr>
        <w:t xml:space="preserve"> </w:t>
      </w:r>
      <w:r w:rsidR="008B48EB">
        <w:rPr>
          <w:rFonts w:ascii="Times New Roman" w:hAnsi="Times New Roman" w:cs="Times New Roman"/>
        </w:rPr>
        <w:t>version</w:t>
      </w:r>
      <w:r w:rsidR="00C374EC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May</w:t>
      </w:r>
      <w:r w:rsidR="00C374E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31</w:t>
      </w:r>
      <w:r w:rsidR="00C374EC">
        <w:rPr>
          <w:rFonts w:ascii="Times New Roman" w:hAnsi="Times New Roman" w:cs="Times New Roman"/>
        </w:rPr>
        <w:t>, 20</w:t>
      </w:r>
      <w:r>
        <w:rPr>
          <w:rFonts w:ascii="Times New Roman" w:hAnsi="Times New Roman" w:cs="Times New Roman"/>
        </w:rPr>
        <w:t>18</w:t>
      </w:r>
    </w:p>
    <w:p w14:paraId="1536D022" w14:textId="4DDDF6EF" w:rsidR="008B48EB" w:rsidRPr="00857898" w:rsidRDefault="008B48EB" w:rsidP="008B48EB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urrent version: </w:t>
      </w:r>
      <w:r w:rsidR="00291952">
        <w:rPr>
          <w:rFonts w:ascii="Times New Roman" w:hAnsi="Times New Roman" w:cs="Times New Roman"/>
        </w:rPr>
        <w:t>March 15, 2020</w:t>
      </w:r>
    </w:p>
    <w:p w14:paraId="4F833D11" w14:textId="77777777" w:rsidR="00857898" w:rsidRDefault="00857898" w:rsidP="0046379C">
      <w:pPr>
        <w:jc w:val="both"/>
        <w:rPr>
          <w:rFonts w:ascii="Times New Roman" w:hAnsi="Times New Roman" w:cs="Times New Roman"/>
          <w:b/>
        </w:rPr>
      </w:pPr>
    </w:p>
    <w:p w14:paraId="5F547A70" w14:textId="3F89E8D4" w:rsidR="005876FD" w:rsidRDefault="008F070D" w:rsidP="005B71F7">
      <w:pPr>
        <w:jc w:val="center"/>
        <w:rPr>
          <w:rFonts w:ascii="Times New Roman" w:hAnsi="Times New Roman" w:cs="Times New Roman"/>
          <w:b/>
        </w:rPr>
      </w:pPr>
      <w:r w:rsidRPr="008F070D">
        <w:rPr>
          <w:rFonts w:ascii="Times New Roman" w:hAnsi="Times New Roman" w:cs="Times New Roman"/>
          <w:b/>
        </w:rPr>
        <w:t>E</w:t>
      </w:r>
      <w:r w:rsidR="00A758B9">
        <w:rPr>
          <w:rFonts w:ascii="Times New Roman" w:hAnsi="Times New Roman" w:cs="Times New Roman"/>
          <w:b/>
        </w:rPr>
        <w:t>xperimental Procedure</w:t>
      </w:r>
      <w:r w:rsidR="00C374EC">
        <w:rPr>
          <w:rFonts w:ascii="Times New Roman" w:hAnsi="Times New Roman" w:cs="Times New Roman"/>
          <w:b/>
        </w:rPr>
        <w:t xml:space="preserve"> for AIIMS </w:t>
      </w:r>
      <w:r w:rsidR="00291952">
        <w:rPr>
          <w:rFonts w:ascii="Times New Roman" w:hAnsi="Times New Roman" w:cs="Times New Roman"/>
          <w:b/>
        </w:rPr>
        <w:t>3D Motion</w:t>
      </w:r>
      <w:r w:rsidR="00C374EC">
        <w:rPr>
          <w:rFonts w:ascii="Times New Roman" w:hAnsi="Times New Roman" w:cs="Times New Roman"/>
          <w:b/>
        </w:rPr>
        <w:t xml:space="preserve"> Project</w:t>
      </w:r>
      <w:r w:rsidRPr="008F070D">
        <w:rPr>
          <w:rFonts w:ascii="Times New Roman" w:hAnsi="Times New Roman" w:cs="Times New Roman"/>
          <w:b/>
        </w:rPr>
        <w:t xml:space="preserve"> – </w:t>
      </w:r>
      <w:r w:rsidR="00C374EC">
        <w:rPr>
          <w:rFonts w:ascii="Times New Roman" w:hAnsi="Times New Roman" w:cs="Times New Roman"/>
          <w:b/>
        </w:rPr>
        <w:t>20</w:t>
      </w:r>
      <w:r w:rsidR="00291952">
        <w:rPr>
          <w:rFonts w:ascii="Times New Roman" w:hAnsi="Times New Roman" w:cs="Times New Roman"/>
          <w:b/>
        </w:rPr>
        <w:t>20</w:t>
      </w:r>
    </w:p>
    <w:p w14:paraId="2488BF10" w14:textId="2F6F268B" w:rsidR="00A758B9" w:rsidRPr="008F070D" w:rsidRDefault="00A758B9" w:rsidP="005B71F7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ijul Soans</w:t>
      </w:r>
    </w:p>
    <w:p w14:paraId="46E9FE91" w14:textId="77777777" w:rsidR="008F070D" w:rsidRPr="008F070D" w:rsidRDefault="008F070D" w:rsidP="0046379C">
      <w:pPr>
        <w:jc w:val="both"/>
        <w:rPr>
          <w:rFonts w:ascii="Times New Roman" w:hAnsi="Times New Roman" w:cs="Times New Roman"/>
        </w:rPr>
      </w:pPr>
    </w:p>
    <w:p w14:paraId="09A1A339" w14:textId="56266388" w:rsidR="008F070D" w:rsidRDefault="008F070D" w:rsidP="0046379C">
      <w:pPr>
        <w:jc w:val="both"/>
        <w:rPr>
          <w:rFonts w:ascii="Times New Roman" w:hAnsi="Times New Roman" w:cs="Times New Roman"/>
          <w:b/>
        </w:rPr>
      </w:pPr>
    </w:p>
    <w:p w14:paraId="19C54BB9" w14:textId="25618786" w:rsidR="00A758B9" w:rsidRPr="0046379C" w:rsidRDefault="00A758B9" w:rsidP="0046379C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6379C">
        <w:rPr>
          <w:rFonts w:ascii="Times New Roman" w:hAnsi="Times New Roman" w:cs="Times New Roman"/>
          <w:b/>
          <w:sz w:val="28"/>
          <w:szCs w:val="28"/>
        </w:rPr>
        <w:t>Hardware Setup:</w:t>
      </w:r>
    </w:p>
    <w:p w14:paraId="12528D9D" w14:textId="4E04AD6C" w:rsidR="00A758B9" w:rsidRDefault="00A758B9" w:rsidP="0046379C">
      <w:pPr>
        <w:jc w:val="both"/>
        <w:rPr>
          <w:rFonts w:ascii="Times New Roman" w:hAnsi="Times New Roman" w:cs="Times New Roman"/>
        </w:rPr>
      </w:pPr>
    </w:p>
    <w:p w14:paraId="247DDA0F" w14:textId="7398FFC2" w:rsidR="00A758B9" w:rsidRDefault="00827D29" w:rsidP="0046379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m</w:t>
      </w:r>
      <w:r w:rsidR="00A758B9">
        <w:rPr>
          <w:rFonts w:ascii="Times New Roman" w:hAnsi="Times New Roman" w:cs="Times New Roman"/>
        </w:rPr>
        <w:t>ake sure the following items are ready</w:t>
      </w:r>
      <w:r>
        <w:rPr>
          <w:rFonts w:ascii="Times New Roman" w:hAnsi="Times New Roman" w:cs="Times New Roman"/>
        </w:rPr>
        <w:t xml:space="preserve"> and connected</w:t>
      </w:r>
      <w:r w:rsidR="00826D65">
        <w:rPr>
          <w:rFonts w:ascii="Times New Roman" w:hAnsi="Times New Roman" w:cs="Times New Roman"/>
        </w:rPr>
        <w:t xml:space="preserve"> as per figure below</w:t>
      </w:r>
      <w:r w:rsidR="00A758B9">
        <w:rPr>
          <w:rFonts w:ascii="Times New Roman" w:hAnsi="Times New Roman" w:cs="Times New Roman"/>
        </w:rPr>
        <w:t>:</w:t>
      </w:r>
    </w:p>
    <w:p w14:paraId="5666B5A4" w14:textId="3FD1D55D" w:rsidR="00A758B9" w:rsidRDefault="00291952" w:rsidP="008801B0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VE</w:t>
      </w:r>
      <w:r w:rsidR="00A758B9" w:rsidRPr="008801B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Virtual Reality headset – it has 3 wires:</w:t>
      </w:r>
    </w:p>
    <w:p w14:paraId="6FF32214" w14:textId="0626F310" w:rsidR="00291952" w:rsidRDefault="00291952" w:rsidP="0029195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DMI cable – connect it to the HDMI port of the Nvidia GTX 1080 graphic card at the rear of the PC cabinet. </w:t>
      </w:r>
    </w:p>
    <w:p w14:paraId="1F47510D" w14:textId="5349B206" w:rsidR="00291952" w:rsidRDefault="00291952" w:rsidP="0029195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e USB 3.0 cable – connect it to a USB 3 port – labelled as “SS” (Super-speed)</w:t>
      </w:r>
    </w:p>
    <w:p w14:paraId="4D3F7615" w14:textId="56C039D7" w:rsidR="00291952" w:rsidRDefault="00291952" w:rsidP="0029195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e USB 2.0 cable – connect it to any USB port. </w:t>
      </w:r>
    </w:p>
    <w:p w14:paraId="2777DC9A" w14:textId="4E6DB23C" w:rsidR="00291952" w:rsidRPr="00291952" w:rsidRDefault="00291952" w:rsidP="0029195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VE Headtracking camera – connect it to any USB port. </w:t>
      </w:r>
    </w:p>
    <w:p w14:paraId="23794EB6" w14:textId="285F1223" w:rsidR="00A758B9" w:rsidRDefault="00A758B9" w:rsidP="0046379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C Cabinet </w:t>
      </w:r>
      <w:r w:rsidR="00291952">
        <w:rPr>
          <w:rFonts w:ascii="Times New Roman" w:hAnsi="Times New Roman" w:cs="Times New Roman"/>
        </w:rPr>
        <w:t xml:space="preserve">with Nvidia GTX 1080 </w:t>
      </w:r>
    </w:p>
    <w:p w14:paraId="1E7F8473" w14:textId="0FA1DBDB" w:rsidR="00291952" w:rsidRDefault="00291952" w:rsidP="0046379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play Monitor with display port. </w:t>
      </w:r>
    </w:p>
    <w:p w14:paraId="4F7C2D0F" w14:textId="33A947BB" w:rsidR="00291952" w:rsidRDefault="00291952" w:rsidP="0046379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wer cord for Display Monitor</w:t>
      </w:r>
    </w:p>
    <w:p w14:paraId="56882E73" w14:textId="463FC59F" w:rsidR="00A758B9" w:rsidRPr="00291952" w:rsidRDefault="00A758B9" w:rsidP="0029195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wer cord for PC Cabinet</w:t>
      </w:r>
    </w:p>
    <w:p w14:paraId="1DB79907" w14:textId="70106963" w:rsidR="00A758B9" w:rsidRDefault="00A758B9" w:rsidP="0046379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N Cable to be connected between Eyetracker and PC cabinet (Note: This does not give internet access. It is necessary for communication between the Eyetracker and PC)</w:t>
      </w:r>
    </w:p>
    <w:p w14:paraId="40A7ED61" w14:textId="7F34583B" w:rsidR="00A758B9" w:rsidRDefault="00A758B9" w:rsidP="0046379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yboard + Mouse</w:t>
      </w:r>
    </w:p>
    <w:p w14:paraId="1629CEBD" w14:textId="27243FF8" w:rsidR="00A758B9" w:rsidRDefault="00A758B9" w:rsidP="0046379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play </w:t>
      </w:r>
      <w:r w:rsidR="00291952">
        <w:rPr>
          <w:rFonts w:ascii="Times New Roman" w:hAnsi="Times New Roman" w:cs="Times New Roman"/>
        </w:rPr>
        <w:t xml:space="preserve">Port </w:t>
      </w:r>
      <w:r>
        <w:rPr>
          <w:rFonts w:ascii="Times New Roman" w:hAnsi="Times New Roman" w:cs="Times New Roman"/>
        </w:rPr>
        <w:t xml:space="preserve">Cable between the </w:t>
      </w:r>
      <w:r w:rsidR="00291952">
        <w:rPr>
          <w:rFonts w:ascii="Times New Roman" w:hAnsi="Times New Roman" w:cs="Times New Roman"/>
        </w:rPr>
        <w:t xml:space="preserve">monitor </w:t>
      </w:r>
      <w:r>
        <w:rPr>
          <w:rFonts w:ascii="Times New Roman" w:hAnsi="Times New Roman" w:cs="Times New Roman"/>
        </w:rPr>
        <w:t xml:space="preserve">and PC Cabinet (Connect </w:t>
      </w:r>
      <w:r w:rsidR="00291952">
        <w:rPr>
          <w:rFonts w:ascii="Times New Roman" w:hAnsi="Times New Roman" w:cs="Times New Roman"/>
        </w:rPr>
        <w:t xml:space="preserve">from the Display port back of the Nvidia GTX 1080 </w:t>
      </w:r>
      <w:r>
        <w:rPr>
          <w:rFonts w:ascii="Times New Roman" w:hAnsi="Times New Roman" w:cs="Times New Roman"/>
        </w:rPr>
        <w:t>to the</w:t>
      </w:r>
      <w:r w:rsidR="00291952">
        <w:rPr>
          <w:rFonts w:ascii="Times New Roman" w:hAnsi="Times New Roman" w:cs="Times New Roman"/>
        </w:rPr>
        <w:t xml:space="preserve"> Display port</w:t>
      </w:r>
      <w:r>
        <w:rPr>
          <w:rFonts w:ascii="Times New Roman" w:hAnsi="Times New Roman" w:cs="Times New Roman"/>
        </w:rPr>
        <w:t xml:space="preserve"> behind the </w:t>
      </w:r>
      <w:r w:rsidR="00291952">
        <w:rPr>
          <w:rFonts w:ascii="Times New Roman" w:hAnsi="Times New Roman" w:cs="Times New Roman"/>
        </w:rPr>
        <w:t xml:space="preserve">monitor. </w:t>
      </w:r>
    </w:p>
    <w:p w14:paraId="37C8BEA8" w14:textId="4F98AF3C" w:rsidR="00827D29" w:rsidRDefault="00827D29" w:rsidP="0046379C">
      <w:pPr>
        <w:jc w:val="both"/>
        <w:rPr>
          <w:rFonts w:ascii="Times New Roman" w:hAnsi="Times New Roman" w:cs="Times New Roman"/>
        </w:rPr>
      </w:pPr>
    </w:p>
    <w:p w14:paraId="2F877115" w14:textId="22B0EC9E" w:rsidR="00826D65" w:rsidRDefault="009B25E2" w:rsidP="0046379C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0CC2F9B2" wp14:editId="18DE978C">
                <wp:simplePos x="0" y="0"/>
                <wp:positionH relativeFrom="column">
                  <wp:posOffset>-857250</wp:posOffset>
                </wp:positionH>
                <wp:positionV relativeFrom="paragraph">
                  <wp:posOffset>847725</wp:posOffset>
                </wp:positionV>
                <wp:extent cx="2068195" cy="1368635"/>
                <wp:effectExtent l="57150" t="38100" r="46355" b="41275"/>
                <wp:wrapNone/>
                <wp:docPr id="219" name="Ink 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068195" cy="13686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624776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9" o:spid="_x0000_s1026" type="#_x0000_t75" style="position:absolute;margin-left:-68.2pt;margin-top:66.05pt;width:164.25pt;height:109.1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">
                <v:imagedata r:id="rId8" o:title=""/>
              </v:shape>
            </w:pict>
          </mc:Fallback>
        </mc:AlternateContent>
      </w:r>
      <w:r w:rsidR="00826D65">
        <w:rPr>
          <w:rFonts w:ascii="Times New Roman" w:hAnsi="Times New Roman" w:cs="Times New Roman"/>
          <w:noProof/>
        </w:rPr>
        <w:drawing>
          <wp:inline distT="0" distB="0" distL="0" distR="0" wp14:anchorId="331D9A4C" wp14:editId="071012A4">
            <wp:extent cx="5943600" cy="27244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yetracker_Setup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4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F3AA7" w14:textId="77777777" w:rsidR="00826D65" w:rsidRDefault="00826D65" w:rsidP="0046379C">
      <w:pPr>
        <w:jc w:val="both"/>
        <w:rPr>
          <w:rFonts w:ascii="Times New Roman" w:hAnsi="Times New Roman" w:cs="Times New Roman"/>
          <w:b/>
        </w:rPr>
      </w:pPr>
    </w:p>
    <w:p w14:paraId="16764938" w14:textId="1B7B04A5" w:rsidR="00827D29" w:rsidRPr="0046379C" w:rsidRDefault="00827D29" w:rsidP="0046379C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6379C">
        <w:rPr>
          <w:rFonts w:ascii="Times New Roman" w:hAnsi="Times New Roman" w:cs="Times New Roman"/>
          <w:b/>
          <w:sz w:val="28"/>
          <w:szCs w:val="28"/>
        </w:rPr>
        <w:t>Software Setup:</w:t>
      </w:r>
    </w:p>
    <w:p w14:paraId="7EE72305" w14:textId="19D0EAF3" w:rsidR="00827D29" w:rsidRDefault="00827D29" w:rsidP="0046379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make sure the following items are ready:</w:t>
      </w:r>
    </w:p>
    <w:p w14:paraId="02AB15E0" w14:textId="2F181EC4" w:rsidR="00827D29" w:rsidRDefault="00827D29" w:rsidP="008801B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8801B0">
        <w:rPr>
          <w:rFonts w:ascii="Times New Roman" w:hAnsi="Times New Roman" w:cs="Times New Roman"/>
        </w:rPr>
        <w:lastRenderedPageBreak/>
        <w:t xml:space="preserve">Power on the PC. </w:t>
      </w:r>
      <w:r w:rsidR="00291952">
        <w:rPr>
          <w:rFonts w:ascii="Times New Roman" w:hAnsi="Times New Roman" w:cs="Times New Roman"/>
        </w:rPr>
        <w:t>Select Windows 7 in the BIOS settings. But you will see Windows</w:t>
      </w:r>
      <w:r w:rsidRPr="008801B0">
        <w:rPr>
          <w:rFonts w:ascii="Times New Roman" w:hAnsi="Times New Roman" w:cs="Times New Roman"/>
        </w:rPr>
        <w:t xml:space="preserve"> </w:t>
      </w:r>
      <w:r w:rsidR="00291952">
        <w:rPr>
          <w:rFonts w:ascii="Times New Roman" w:hAnsi="Times New Roman" w:cs="Times New Roman"/>
        </w:rPr>
        <w:t>10</w:t>
      </w:r>
      <w:r w:rsidRPr="008801B0">
        <w:rPr>
          <w:rFonts w:ascii="Times New Roman" w:hAnsi="Times New Roman" w:cs="Times New Roman"/>
        </w:rPr>
        <w:t xml:space="preserve"> </w:t>
      </w:r>
      <w:r w:rsidR="00291952">
        <w:rPr>
          <w:rFonts w:ascii="Times New Roman" w:hAnsi="Times New Roman" w:cs="Times New Roman"/>
        </w:rPr>
        <w:t>is loading</w:t>
      </w:r>
      <w:r w:rsidRPr="008801B0">
        <w:rPr>
          <w:rFonts w:ascii="Times New Roman" w:hAnsi="Times New Roman" w:cs="Times New Roman"/>
        </w:rPr>
        <w:t xml:space="preserve">. </w:t>
      </w:r>
      <w:r w:rsidR="00291952">
        <w:rPr>
          <w:rFonts w:ascii="Times New Roman" w:hAnsi="Times New Roman" w:cs="Times New Roman"/>
        </w:rPr>
        <w:t xml:space="preserve">This is normal. </w:t>
      </w:r>
      <w:r w:rsidRPr="008801B0">
        <w:rPr>
          <w:rFonts w:ascii="Times New Roman" w:hAnsi="Times New Roman" w:cs="Times New Roman"/>
        </w:rPr>
        <w:t xml:space="preserve">Wait for some time </w:t>
      </w:r>
      <w:r w:rsidR="00291952">
        <w:rPr>
          <w:rFonts w:ascii="Times New Roman" w:hAnsi="Times New Roman" w:cs="Times New Roman"/>
        </w:rPr>
        <w:t>till Login page</w:t>
      </w:r>
      <w:r w:rsidRPr="008801B0">
        <w:rPr>
          <w:rFonts w:ascii="Times New Roman" w:hAnsi="Times New Roman" w:cs="Times New Roman"/>
        </w:rPr>
        <w:t xml:space="preserve"> loads.</w:t>
      </w:r>
      <w:r w:rsidR="00291952">
        <w:rPr>
          <w:rFonts w:ascii="Times New Roman" w:hAnsi="Times New Roman" w:cs="Times New Roman"/>
        </w:rPr>
        <w:t xml:space="preserve"> Select “DELL” user. Ask Rijul for the password. Once</w:t>
      </w:r>
      <w:r w:rsidR="00A84467">
        <w:rPr>
          <w:rFonts w:ascii="Times New Roman" w:hAnsi="Times New Roman" w:cs="Times New Roman"/>
        </w:rPr>
        <w:t xml:space="preserve"> logged on, c</w:t>
      </w:r>
      <w:r w:rsidRPr="008801B0">
        <w:rPr>
          <w:rFonts w:ascii="Times New Roman" w:hAnsi="Times New Roman" w:cs="Times New Roman"/>
        </w:rPr>
        <w:t xml:space="preserve">lose any applications if already open. </w:t>
      </w:r>
    </w:p>
    <w:p w14:paraId="4B6115D3" w14:textId="1DBB4408" w:rsidR="00F203A2" w:rsidRDefault="00F203A2" w:rsidP="008801B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check whether FOVE is working properly or not after plugging all the previously mentioned connections. Do the following steps for checking:</w:t>
      </w:r>
    </w:p>
    <w:p w14:paraId="265B3F8E" w14:textId="6A7BAF86" w:rsidR="00F203A2" w:rsidRDefault="00F203A2" w:rsidP="00F203A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ype “FOVE” in Windows search bar </w:t>
      </w:r>
      <w:r w:rsidRPr="00F203A2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select the FOVE VR App. You should see the following appear on the right-side of your desktop</w:t>
      </w:r>
    </w:p>
    <w:p w14:paraId="5B6D3E34" w14:textId="26098797" w:rsidR="00F203A2" w:rsidRDefault="00F203A2" w:rsidP="00F203A2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56A37283" w14:textId="0FAC3D21" w:rsidR="00F203A2" w:rsidRDefault="00F203A2" w:rsidP="00F203A2">
      <w:pPr>
        <w:pStyle w:val="ListParagraph"/>
        <w:ind w:left="10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DB1D2E2" wp14:editId="169EB7E4">
            <wp:extent cx="2429214" cy="1124107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da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10BA0" w14:textId="51011895" w:rsidR="00F203A2" w:rsidRDefault="00F203A2" w:rsidP="00F203A2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green toggle on the left side of this picture can be used to switch on and off the FOVE system. Next to the toggle is the “</w:t>
      </w:r>
      <w:proofErr w:type="spellStart"/>
      <w:r>
        <w:rPr>
          <w:rFonts w:ascii="Times New Roman" w:hAnsi="Times New Roman" w:cs="Times New Roman"/>
        </w:rPr>
        <w:t>Eyetracking</w:t>
      </w:r>
      <w:proofErr w:type="spellEnd"/>
      <w:r>
        <w:rPr>
          <w:rFonts w:ascii="Times New Roman" w:hAnsi="Times New Roman" w:cs="Times New Roman"/>
        </w:rPr>
        <w:t xml:space="preserve"> asleep/awake indicator”. Next to that is the “Headtracking asleep/awake indicator”. </w:t>
      </w:r>
    </w:p>
    <w:p w14:paraId="3218ED50" w14:textId="77777777" w:rsidR="00F203A2" w:rsidRDefault="00F203A2" w:rsidP="00F203A2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34DDAC05" w14:textId="3957E7E3" w:rsidR="00F203A2" w:rsidRDefault="00F203A2" w:rsidP="00F203A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xt, right-click on this app </w:t>
      </w:r>
      <w:r w:rsidRPr="00F203A2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Launch Debug tool. You should see the following appear:</w:t>
      </w:r>
    </w:p>
    <w:p w14:paraId="7C67CD92" w14:textId="5E573759" w:rsidR="00F203A2" w:rsidRDefault="00F203A2" w:rsidP="00F203A2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67CFC4F5" w14:textId="0BE04ED8" w:rsidR="00F203A2" w:rsidRDefault="00D25E43" w:rsidP="00F203A2">
      <w:pPr>
        <w:pStyle w:val="ListParagraph"/>
        <w:ind w:left="10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2AF1EC92" wp14:editId="15882956">
                <wp:simplePos x="0" y="0"/>
                <wp:positionH relativeFrom="column">
                  <wp:posOffset>5143500</wp:posOffset>
                </wp:positionH>
                <wp:positionV relativeFrom="paragraph">
                  <wp:posOffset>4226200</wp:posOffset>
                </wp:positionV>
                <wp:extent cx="360" cy="360"/>
                <wp:effectExtent l="38100" t="38100" r="57150" b="57150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FE8792" id="Ink 60" o:spid="_x0000_s1026" type="#_x0000_t75" style="position:absolute;margin-left:404.3pt;margin-top:332.05pt;width:1.45pt;height:1.4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">
                <v:imagedata r:id="rId1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1E7D3BCB" wp14:editId="7564B2CC">
                <wp:simplePos x="0" y="0"/>
                <wp:positionH relativeFrom="column">
                  <wp:posOffset>523240</wp:posOffset>
                </wp:positionH>
                <wp:positionV relativeFrom="paragraph">
                  <wp:posOffset>-184150</wp:posOffset>
                </wp:positionV>
                <wp:extent cx="5381625" cy="4048760"/>
                <wp:effectExtent l="57150" t="38100" r="47625" b="46990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5381625" cy="404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6A81CF" id="Ink 56" o:spid="_x0000_s1026" type="#_x0000_t75" style="position:absolute;margin-left:40.5pt;margin-top:-15.2pt;width:425.15pt;height:320.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">
                <v:imagedata r:id="rId14" o:title=""/>
              </v:shape>
            </w:pict>
          </mc:Fallback>
        </mc:AlternateContent>
      </w:r>
      <w:r w:rsidR="00F203A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F35CDF" wp14:editId="00A4C8FA">
                <wp:simplePos x="0" y="0"/>
                <wp:positionH relativeFrom="column">
                  <wp:posOffset>1133475</wp:posOffset>
                </wp:positionH>
                <wp:positionV relativeFrom="paragraph">
                  <wp:posOffset>607060</wp:posOffset>
                </wp:positionV>
                <wp:extent cx="809625" cy="238125"/>
                <wp:effectExtent l="57150" t="38100" r="66675" b="10477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9625" cy="238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66334D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89.25pt;margin-top:47.8pt;width:63.75pt;height:18.75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F203A2">
        <w:rPr>
          <w:rFonts w:ascii="Times New Roman" w:hAnsi="Times New Roman" w:cs="Times New Roman"/>
          <w:noProof/>
        </w:rPr>
        <w:drawing>
          <wp:inline distT="0" distB="0" distL="0" distR="0" wp14:anchorId="045BD017" wp14:editId="4CBECDCD">
            <wp:extent cx="2895600" cy="4324381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da2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15414" cy="4353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D6878" w14:textId="03632EED" w:rsidR="00000573" w:rsidRDefault="009B7D52" w:rsidP="009B7D5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Label 1 – this is the spatial orientation and position information relative to the placement of the headtracking camera</w:t>
      </w:r>
    </w:p>
    <w:p w14:paraId="0F0BDA8C" w14:textId="08ABE719" w:rsidR="00850DC5" w:rsidRDefault="00850DC5" w:rsidP="009B7D5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abel 2 – this is the </w:t>
      </w:r>
      <w:proofErr w:type="spellStart"/>
      <w:r>
        <w:rPr>
          <w:rFonts w:ascii="Times New Roman" w:hAnsi="Times New Roman" w:cs="Times New Roman"/>
        </w:rPr>
        <w:t>eyetracking</w:t>
      </w:r>
      <w:proofErr w:type="spellEnd"/>
      <w:r>
        <w:rPr>
          <w:rFonts w:ascii="Times New Roman" w:hAnsi="Times New Roman" w:cs="Times New Roman"/>
        </w:rPr>
        <w:t xml:space="preserve"> information – X, Y should be 0 and Z should be 1 at this stage </w:t>
      </w:r>
      <w:proofErr w:type="spellStart"/>
      <w:r>
        <w:rPr>
          <w:rFonts w:ascii="Times New Roman" w:hAnsi="Times New Roman" w:cs="Times New Roman"/>
        </w:rPr>
        <w:t>i.e</w:t>
      </w:r>
      <w:proofErr w:type="spellEnd"/>
      <w:r>
        <w:rPr>
          <w:rFonts w:ascii="Times New Roman" w:hAnsi="Times New Roman" w:cs="Times New Roman"/>
        </w:rPr>
        <w:t xml:space="preserve"> .before anyone wears the headset. </w:t>
      </w:r>
    </w:p>
    <w:p w14:paraId="45CD69EC" w14:textId="2C77AF19" w:rsidR="00850DC5" w:rsidRDefault="00850DC5" w:rsidP="009B7D5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el 3 – Move a finger to make sure that the headset is receiving the video input.</w:t>
      </w:r>
    </w:p>
    <w:p w14:paraId="06851632" w14:textId="0365D54E" w:rsidR="00850DC5" w:rsidRDefault="00850DC5" w:rsidP="009B7D5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abel 4 – Move a finger here as well. </w:t>
      </w:r>
    </w:p>
    <w:p w14:paraId="74B4BFDD" w14:textId="2F1EADC6" w:rsidR="00850DC5" w:rsidRDefault="00850DC5" w:rsidP="00850DC5">
      <w:pPr>
        <w:pStyle w:val="ListParagraph"/>
        <w:ind w:left="108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In case you notice that your finger is not getting displayed properly or see some lag while moving your finger, switch off the FOVE toggle (green toggle) + remove the FOVE connections and re-connect. </w:t>
      </w:r>
    </w:p>
    <w:p w14:paraId="46FD5F4B" w14:textId="3F592D63" w:rsidR="00850DC5" w:rsidRPr="00985E0A" w:rsidRDefault="00342C50" w:rsidP="00342C50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Label 5 – Make sure that the white dots are seen within the black window i.e. that the headtracking camera is seeing the FOVE VR headset. </w:t>
      </w:r>
    </w:p>
    <w:p w14:paraId="5B2EF58C" w14:textId="05009CC0" w:rsidR="00985E0A" w:rsidRPr="00850DC5" w:rsidRDefault="00985E0A" w:rsidP="00342C50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Once these checks are done, now you may click on the “X” mark of the FOVE app. </w:t>
      </w:r>
    </w:p>
    <w:p w14:paraId="4507B48E" w14:textId="2CD2BC8A" w:rsidR="00F203A2" w:rsidRDefault="00F203A2" w:rsidP="00F203A2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37258F17" w14:textId="77777777" w:rsidR="00F203A2" w:rsidRPr="008801B0" w:rsidRDefault="00F203A2" w:rsidP="00F203A2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78551879" w14:textId="094E02AD" w:rsidR="00827D29" w:rsidRPr="000945AE" w:rsidRDefault="00A84467" w:rsidP="0046379C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Double click on</w:t>
      </w:r>
      <w:r w:rsidR="000945AE" w:rsidRPr="000945AE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</w:rPr>
        <w:t>Unity Hub located on the desktop</w:t>
      </w:r>
    </w:p>
    <w:p w14:paraId="29C94E86" w14:textId="5A7DEC2B" w:rsidR="000945AE" w:rsidRDefault="000945AE" w:rsidP="0046379C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</w:rPr>
      </w:pPr>
      <w:r w:rsidRPr="000945AE">
        <w:rPr>
          <w:rFonts w:ascii="Times New Roman" w:hAnsi="Times New Roman" w:cs="Times New Roman"/>
          <w:color w:val="000000" w:themeColor="text1"/>
        </w:rPr>
        <w:t xml:space="preserve">Once inside </w:t>
      </w:r>
      <w:r w:rsidR="00A84467">
        <w:rPr>
          <w:rFonts w:ascii="Times New Roman" w:hAnsi="Times New Roman" w:cs="Times New Roman"/>
          <w:color w:val="000000" w:themeColor="text1"/>
        </w:rPr>
        <w:t>Unity Hub</w:t>
      </w:r>
      <w:r w:rsidRPr="000945AE">
        <w:rPr>
          <w:rFonts w:ascii="Times New Roman" w:hAnsi="Times New Roman" w:cs="Times New Roman"/>
          <w:color w:val="000000" w:themeColor="text1"/>
        </w:rPr>
        <w:t xml:space="preserve">, </w:t>
      </w:r>
      <w:r w:rsidR="00A84467">
        <w:rPr>
          <w:rFonts w:ascii="Times New Roman" w:hAnsi="Times New Roman" w:cs="Times New Roman"/>
          <w:color w:val="000000" w:themeColor="text1"/>
        </w:rPr>
        <w:t>click on</w:t>
      </w:r>
      <w:r w:rsidRPr="000945AE">
        <w:rPr>
          <w:rFonts w:ascii="Times New Roman" w:hAnsi="Times New Roman" w:cs="Times New Roman"/>
          <w:color w:val="000000" w:themeColor="text1"/>
        </w:rPr>
        <w:t xml:space="preserve"> </w:t>
      </w:r>
      <w:r w:rsidR="00A84467">
        <w:rPr>
          <w:rFonts w:ascii="Times New Roman" w:hAnsi="Times New Roman" w:cs="Times New Roman"/>
          <w:b/>
          <w:color w:val="000000" w:themeColor="text1"/>
        </w:rPr>
        <w:t>VR_3D_Motion_Project_AIIMS in the menu</w:t>
      </w:r>
      <w:r w:rsidRPr="000945AE">
        <w:rPr>
          <w:rFonts w:ascii="Times New Roman" w:hAnsi="Times New Roman" w:cs="Times New Roman"/>
          <w:color w:val="000000" w:themeColor="text1"/>
        </w:rPr>
        <w:t xml:space="preserve">. </w:t>
      </w:r>
      <w:r w:rsidR="00A84467">
        <w:rPr>
          <w:rFonts w:ascii="Times New Roman" w:hAnsi="Times New Roman" w:cs="Times New Roman"/>
          <w:color w:val="000000" w:themeColor="text1"/>
        </w:rPr>
        <w:t>Make sure that Unity version selected is</w:t>
      </w:r>
      <w:r w:rsidRPr="000945AE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“</w:t>
      </w:r>
      <w:r w:rsidR="00A84467">
        <w:rPr>
          <w:rFonts w:ascii="Times New Roman" w:hAnsi="Times New Roman" w:cs="Times New Roman"/>
          <w:b/>
          <w:color w:val="000000" w:themeColor="text1"/>
        </w:rPr>
        <w:t>2017.4.30f1</w:t>
      </w:r>
      <w:r>
        <w:rPr>
          <w:rFonts w:ascii="Times New Roman" w:hAnsi="Times New Roman" w:cs="Times New Roman"/>
          <w:color w:val="000000" w:themeColor="text1"/>
        </w:rPr>
        <w:t>”</w:t>
      </w:r>
      <w:r w:rsidR="00A84467">
        <w:rPr>
          <w:rFonts w:ascii="Times New Roman" w:hAnsi="Times New Roman" w:cs="Times New Roman"/>
          <w:color w:val="000000" w:themeColor="text1"/>
        </w:rPr>
        <w:t xml:space="preserve">. Single click on this project. The project opens in Unity. </w:t>
      </w:r>
    </w:p>
    <w:p w14:paraId="2BDA06B6" w14:textId="108433AD" w:rsidR="00E84514" w:rsidRDefault="00E84514" w:rsidP="0046379C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Inside Unity, click on </w:t>
      </w:r>
      <w:r w:rsidRPr="00E84514">
        <w:rPr>
          <w:rFonts w:ascii="Times New Roman" w:hAnsi="Times New Roman" w:cs="Times New Roman"/>
          <w:b/>
          <w:bCs/>
          <w:color w:val="000000" w:themeColor="text1"/>
        </w:rPr>
        <w:t xml:space="preserve">Assets </w:t>
      </w:r>
      <w:r w:rsidRPr="00E84514">
        <w:rPr>
          <w:rFonts w:ascii="Times New Roman" w:hAnsi="Times New Roman" w:cs="Times New Roman"/>
          <w:b/>
          <w:bCs/>
          <w:color w:val="000000" w:themeColor="text1"/>
        </w:rPr>
        <w:sym w:font="Wingdings" w:char="F0E0"/>
      </w:r>
      <w:r w:rsidRPr="00E84514">
        <w:rPr>
          <w:rFonts w:ascii="Times New Roman" w:hAnsi="Times New Roman" w:cs="Times New Roman"/>
          <w:b/>
          <w:bCs/>
          <w:color w:val="000000" w:themeColor="text1"/>
        </w:rPr>
        <w:t>Scenes</w:t>
      </w:r>
      <w:r w:rsidRPr="00E84514">
        <w:rPr>
          <w:rFonts w:ascii="Times New Roman" w:hAnsi="Times New Roman" w:cs="Times New Roman"/>
          <w:b/>
          <w:bCs/>
          <w:color w:val="000000" w:themeColor="text1"/>
        </w:rPr>
        <w:sym w:font="Wingdings" w:char="F0E0"/>
      </w:r>
      <w:r w:rsidRPr="00E84514">
        <w:rPr>
          <w:rFonts w:ascii="Times New Roman" w:hAnsi="Times New Roman" w:cs="Times New Roman"/>
          <w:b/>
          <w:bCs/>
          <w:color w:val="000000" w:themeColor="text1"/>
        </w:rPr>
        <w:t>Main Scene.</w:t>
      </w:r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038EFCEA" w14:textId="77777777" w:rsidR="00A84467" w:rsidRPr="000945AE" w:rsidRDefault="00A84467" w:rsidP="00A84467">
      <w:pPr>
        <w:pStyle w:val="ListParagraph"/>
        <w:jc w:val="both"/>
        <w:rPr>
          <w:rFonts w:ascii="Times New Roman" w:hAnsi="Times New Roman" w:cs="Times New Roman"/>
          <w:color w:val="000000" w:themeColor="text1"/>
        </w:rPr>
      </w:pPr>
    </w:p>
    <w:p w14:paraId="5A48677B" w14:textId="0F9ABA65" w:rsidR="0093085F" w:rsidRDefault="0093085F" w:rsidP="0046379C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6379C">
        <w:rPr>
          <w:rFonts w:ascii="Times New Roman" w:hAnsi="Times New Roman" w:cs="Times New Roman"/>
          <w:b/>
          <w:sz w:val="28"/>
          <w:szCs w:val="28"/>
        </w:rPr>
        <w:t>Things to keep in mind</w:t>
      </w:r>
      <w:r w:rsidR="00826D65" w:rsidRPr="0046379C">
        <w:rPr>
          <w:rFonts w:ascii="Times New Roman" w:hAnsi="Times New Roman" w:cs="Times New Roman"/>
          <w:b/>
          <w:sz w:val="28"/>
          <w:szCs w:val="28"/>
        </w:rPr>
        <w:t xml:space="preserve"> whenever any patient/volunteer arrives</w:t>
      </w:r>
      <w:r w:rsidRPr="0046379C">
        <w:rPr>
          <w:rFonts w:ascii="Times New Roman" w:hAnsi="Times New Roman" w:cs="Times New Roman"/>
          <w:b/>
          <w:sz w:val="28"/>
          <w:szCs w:val="28"/>
        </w:rPr>
        <w:t>:</w:t>
      </w:r>
    </w:p>
    <w:p w14:paraId="3DED676B" w14:textId="77777777" w:rsidR="005B71F7" w:rsidRPr="0046379C" w:rsidRDefault="005B71F7" w:rsidP="005B71F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5A5A912" w14:textId="0B4E86B8" w:rsidR="00872934" w:rsidRPr="007C432C" w:rsidRDefault="0093085F" w:rsidP="008801B0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b/>
          <w:bCs/>
          <w:color w:val="FF0000"/>
        </w:rPr>
      </w:pPr>
      <w:r w:rsidRPr="007C432C">
        <w:rPr>
          <w:rFonts w:ascii="Times New Roman" w:hAnsi="Times New Roman" w:cs="Times New Roman"/>
          <w:b/>
          <w:bCs/>
          <w:color w:val="FF0000"/>
        </w:rPr>
        <w:t xml:space="preserve">Make sure the patient who comes in for this </w:t>
      </w:r>
      <w:r w:rsidR="00872934" w:rsidRPr="007C432C">
        <w:rPr>
          <w:rFonts w:ascii="Times New Roman" w:hAnsi="Times New Roman" w:cs="Times New Roman"/>
          <w:b/>
          <w:bCs/>
          <w:color w:val="FF0000"/>
        </w:rPr>
        <w:t xml:space="preserve">test </w:t>
      </w:r>
      <w:r w:rsidR="00985E0A" w:rsidRPr="007C432C">
        <w:rPr>
          <w:rFonts w:ascii="Times New Roman" w:hAnsi="Times New Roman" w:cs="Times New Roman"/>
          <w:b/>
          <w:bCs/>
          <w:color w:val="FF0000"/>
        </w:rPr>
        <w:t>does not fall in our exclusion criteria i.e. N</w:t>
      </w:r>
      <w:r w:rsidR="007C432C" w:rsidRPr="007C432C">
        <w:rPr>
          <w:rFonts w:ascii="Times New Roman" w:hAnsi="Times New Roman" w:cs="Times New Roman"/>
          <w:b/>
          <w:bCs/>
          <w:color w:val="FF0000"/>
        </w:rPr>
        <w:t>O HISTORY OF VERTIGO / EPILEPSY / SENSITIVE TO STRONG LIGHT AND MOTION</w:t>
      </w:r>
      <w:r w:rsidR="00872934" w:rsidRPr="007C432C">
        <w:rPr>
          <w:rFonts w:ascii="Times New Roman" w:hAnsi="Times New Roman" w:cs="Times New Roman"/>
          <w:b/>
          <w:bCs/>
          <w:color w:val="FF0000"/>
        </w:rPr>
        <w:t xml:space="preserve">. </w:t>
      </w:r>
    </w:p>
    <w:p w14:paraId="7B3A58C4" w14:textId="5D215260" w:rsidR="00872934" w:rsidRDefault="00872934" w:rsidP="0046379C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clude the following patients: (</w:t>
      </w:r>
      <w:r w:rsidRPr="00872934">
        <w:rPr>
          <w:rFonts w:ascii="Times New Roman" w:hAnsi="Times New Roman" w:cs="Times New Roman"/>
          <w:b/>
          <w:i/>
        </w:rPr>
        <w:t xml:space="preserve">you can ask </w:t>
      </w:r>
      <w:proofErr w:type="spellStart"/>
      <w:r w:rsidRPr="00872934">
        <w:rPr>
          <w:rFonts w:ascii="Times New Roman" w:hAnsi="Times New Roman" w:cs="Times New Roman"/>
          <w:b/>
          <w:i/>
        </w:rPr>
        <w:t>D</w:t>
      </w:r>
      <w:r w:rsidR="007C432C">
        <w:rPr>
          <w:rFonts w:ascii="Times New Roman" w:hAnsi="Times New Roman" w:cs="Times New Roman"/>
          <w:b/>
          <w:i/>
        </w:rPr>
        <w:t>haramraj</w:t>
      </w:r>
      <w:proofErr w:type="spellEnd"/>
      <w:r w:rsidR="007C432C">
        <w:rPr>
          <w:rFonts w:ascii="Times New Roman" w:hAnsi="Times New Roman" w:cs="Times New Roman"/>
          <w:b/>
          <w:i/>
        </w:rPr>
        <w:t xml:space="preserve"> </w:t>
      </w:r>
      <w:r w:rsidRPr="00872934">
        <w:rPr>
          <w:rFonts w:ascii="Times New Roman" w:hAnsi="Times New Roman" w:cs="Times New Roman"/>
          <w:b/>
          <w:i/>
        </w:rPr>
        <w:t>or another medical professional on duty in that room for confirmation</w:t>
      </w:r>
      <w:r>
        <w:rPr>
          <w:rFonts w:ascii="Times New Roman" w:hAnsi="Times New Roman" w:cs="Times New Roman"/>
          <w:b/>
          <w:i/>
        </w:rPr>
        <w:t xml:space="preserve"> if having doubts in Point 2 and Point 3</w:t>
      </w:r>
      <w:r>
        <w:rPr>
          <w:rFonts w:ascii="Times New Roman" w:hAnsi="Times New Roman" w:cs="Times New Roman"/>
        </w:rPr>
        <w:t>)</w:t>
      </w:r>
    </w:p>
    <w:p w14:paraId="6E00C83D" w14:textId="634B5EC7" w:rsidR="00872934" w:rsidRDefault="007C432C" w:rsidP="0046379C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abismus patients</w:t>
      </w:r>
      <w:r w:rsidR="00872934">
        <w:rPr>
          <w:rFonts w:ascii="Times New Roman" w:hAnsi="Times New Roman" w:cs="Times New Roman"/>
        </w:rPr>
        <w:t xml:space="preserve"> – try getting </w:t>
      </w:r>
      <w:r w:rsidR="00872934" w:rsidRPr="00872934">
        <w:rPr>
          <w:rFonts w:ascii="Times New Roman" w:hAnsi="Times New Roman" w:cs="Times New Roman"/>
          <w:b/>
        </w:rPr>
        <w:t xml:space="preserve">minimum </w:t>
      </w:r>
      <w:r w:rsidR="00872934">
        <w:rPr>
          <w:rFonts w:ascii="Times New Roman" w:hAnsi="Times New Roman" w:cs="Times New Roman"/>
          <w:b/>
        </w:rPr>
        <w:t>3</w:t>
      </w:r>
      <w:r w:rsidR="00872934" w:rsidRPr="00872934">
        <w:rPr>
          <w:rFonts w:ascii="Times New Roman" w:hAnsi="Times New Roman" w:cs="Times New Roman"/>
          <w:b/>
        </w:rPr>
        <w:t>0 such</w:t>
      </w:r>
      <w:r w:rsidR="00160E49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Strabismus</w:t>
      </w:r>
      <w:r w:rsidR="00872934" w:rsidRPr="00872934">
        <w:rPr>
          <w:rFonts w:ascii="Times New Roman" w:hAnsi="Times New Roman" w:cs="Times New Roman"/>
          <w:b/>
        </w:rPr>
        <w:t xml:space="preserve"> patients</w:t>
      </w:r>
      <w:r w:rsidR="00872934">
        <w:rPr>
          <w:rFonts w:ascii="Times New Roman" w:hAnsi="Times New Roman" w:cs="Times New Roman"/>
        </w:rPr>
        <w:t xml:space="preserve">. </w:t>
      </w:r>
    </w:p>
    <w:p w14:paraId="5D7FE04B" w14:textId="21D6352C" w:rsidR="007C432C" w:rsidRDefault="007C432C" w:rsidP="0046379C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der Strabismus – get Post-operated </w:t>
      </w:r>
      <w:proofErr w:type="spellStart"/>
      <w:r>
        <w:rPr>
          <w:rFonts w:ascii="Times New Roman" w:hAnsi="Times New Roman" w:cs="Times New Roman"/>
        </w:rPr>
        <w:t>Esotropic</w:t>
      </w:r>
      <w:proofErr w:type="spellEnd"/>
      <w:r>
        <w:rPr>
          <w:rFonts w:ascii="Times New Roman" w:hAnsi="Times New Roman" w:cs="Times New Roman"/>
        </w:rPr>
        <w:t xml:space="preserve"> patients</w:t>
      </w:r>
    </w:p>
    <w:p w14:paraId="31C28BDD" w14:textId="7959F61A" w:rsidR="00EE6C97" w:rsidRDefault="00EE6C97" w:rsidP="0046379C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so see if you get </w:t>
      </w:r>
      <w:proofErr w:type="spellStart"/>
      <w:r>
        <w:rPr>
          <w:rFonts w:ascii="Times New Roman" w:hAnsi="Times New Roman" w:cs="Times New Roman"/>
        </w:rPr>
        <w:t>Esotropic</w:t>
      </w:r>
      <w:proofErr w:type="spellEnd"/>
      <w:r>
        <w:rPr>
          <w:rFonts w:ascii="Times New Roman" w:hAnsi="Times New Roman" w:cs="Times New Roman"/>
        </w:rPr>
        <w:t xml:space="preserve"> patients who have binocular function. These may be rare – but if you get do include and document them!</w:t>
      </w:r>
    </w:p>
    <w:p w14:paraId="5514E4A6" w14:textId="44635DE1" w:rsidR="00872934" w:rsidRDefault="00872934" w:rsidP="0046379C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872934">
        <w:rPr>
          <w:rFonts w:ascii="Times New Roman" w:hAnsi="Times New Roman" w:cs="Times New Roman"/>
          <w:b/>
        </w:rPr>
        <w:t>Exclude</w:t>
      </w:r>
      <w:r>
        <w:rPr>
          <w:rFonts w:ascii="Times New Roman" w:hAnsi="Times New Roman" w:cs="Times New Roman"/>
        </w:rPr>
        <w:t xml:space="preserve"> the following patients</w:t>
      </w:r>
      <w:r w:rsidR="007C432C">
        <w:rPr>
          <w:rFonts w:ascii="Times New Roman" w:hAnsi="Times New Roman" w:cs="Times New Roman"/>
        </w:rPr>
        <w:t xml:space="preserve"> as well</w:t>
      </w:r>
      <w:r>
        <w:rPr>
          <w:rFonts w:ascii="Times New Roman" w:hAnsi="Times New Roman" w:cs="Times New Roman"/>
        </w:rPr>
        <w:t>:</w:t>
      </w:r>
    </w:p>
    <w:p w14:paraId="587D00C8" w14:textId="567F1FF7" w:rsidR="00872934" w:rsidRDefault="00872934" w:rsidP="007C432C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2AC4144D" w14:textId="588CC020" w:rsidR="00EE6C97" w:rsidRDefault="00EE6C97" w:rsidP="0046379C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tients with any visual field defect</w:t>
      </w:r>
    </w:p>
    <w:p w14:paraId="73F36BA9" w14:textId="0B432A8D" w:rsidR="00872934" w:rsidRDefault="00872934" w:rsidP="0046379C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patient has </w:t>
      </w:r>
      <w:r w:rsidR="007C432C">
        <w:rPr>
          <w:rFonts w:ascii="Times New Roman" w:hAnsi="Times New Roman" w:cs="Times New Roman"/>
        </w:rPr>
        <w:t xml:space="preserve">Exotropia </w:t>
      </w:r>
      <w:r>
        <w:rPr>
          <w:rFonts w:ascii="Times New Roman" w:hAnsi="Times New Roman" w:cs="Times New Roman"/>
        </w:rPr>
        <w:t>Strabismus (</w:t>
      </w:r>
      <w:r w:rsidR="007C432C">
        <w:rPr>
          <w:rFonts w:ascii="Times New Roman" w:hAnsi="Times New Roman" w:cs="Times New Roman"/>
        </w:rPr>
        <w:t xml:space="preserve">divergent </w:t>
      </w:r>
      <w:r>
        <w:rPr>
          <w:rFonts w:ascii="Times New Roman" w:hAnsi="Times New Roman" w:cs="Times New Roman"/>
        </w:rPr>
        <w:t>cross eyed i.e. their eyes are looking in different directions</w:t>
      </w:r>
      <w:r w:rsidR="007C432C">
        <w:rPr>
          <w:rFonts w:ascii="Times New Roman" w:hAnsi="Times New Roman" w:cs="Times New Roman"/>
        </w:rPr>
        <w:t xml:space="preserve"> outward</w:t>
      </w:r>
      <w:r>
        <w:rPr>
          <w:rFonts w:ascii="Times New Roman" w:hAnsi="Times New Roman" w:cs="Times New Roman"/>
        </w:rPr>
        <w:t>).</w:t>
      </w:r>
    </w:p>
    <w:p w14:paraId="398EDF9A" w14:textId="23710F98" w:rsidR="00872934" w:rsidRDefault="007C432C" w:rsidP="0046379C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tients with spectacles whose refractive power is more than 2D</w:t>
      </w:r>
      <w:r w:rsidR="00872934">
        <w:rPr>
          <w:rFonts w:ascii="Times New Roman" w:hAnsi="Times New Roman" w:cs="Times New Roman"/>
        </w:rPr>
        <w:t xml:space="preserve"> </w:t>
      </w:r>
    </w:p>
    <w:p w14:paraId="476A4DA4" w14:textId="65F597AC" w:rsidR="00160E49" w:rsidRPr="00160E49" w:rsidRDefault="00160E49" w:rsidP="0046379C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160E49">
        <w:rPr>
          <w:rFonts w:ascii="Times New Roman" w:hAnsi="Times New Roman" w:cs="Times New Roman"/>
          <w:b/>
        </w:rPr>
        <w:t xml:space="preserve">Healthy Volunteer Group: </w:t>
      </w:r>
      <w:r w:rsidRPr="00826D65">
        <w:rPr>
          <w:rFonts w:ascii="Times New Roman" w:hAnsi="Times New Roman" w:cs="Times New Roman"/>
          <w:b/>
        </w:rPr>
        <w:t xml:space="preserve">At least </w:t>
      </w:r>
      <w:r w:rsidR="007C432C">
        <w:rPr>
          <w:rFonts w:ascii="Times New Roman" w:hAnsi="Times New Roman" w:cs="Times New Roman"/>
          <w:b/>
        </w:rPr>
        <w:t>30</w:t>
      </w:r>
      <w:r w:rsidRPr="00826D65">
        <w:rPr>
          <w:rFonts w:ascii="Times New Roman" w:hAnsi="Times New Roman" w:cs="Times New Roman"/>
          <w:b/>
        </w:rPr>
        <w:t xml:space="preserve"> subjects</w:t>
      </w:r>
      <w:r w:rsidRPr="00160E49">
        <w:rPr>
          <w:rFonts w:ascii="Times New Roman" w:hAnsi="Times New Roman" w:cs="Times New Roman"/>
        </w:rPr>
        <w:t xml:space="preserve"> who </w:t>
      </w:r>
      <w:r w:rsidR="007C432C">
        <w:rPr>
          <w:rFonts w:ascii="Times New Roman" w:hAnsi="Times New Roman" w:cs="Times New Roman"/>
        </w:rPr>
        <w:t>have normal stereo-vision as tested by the TNO Test and other stereo-tests</w:t>
      </w:r>
      <w:r w:rsidRPr="00160E49">
        <w:rPr>
          <w:rFonts w:ascii="Times New Roman" w:hAnsi="Times New Roman" w:cs="Times New Roman"/>
        </w:rPr>
        <w:t xml:space="preserve">. They should be </w:t>
      </w:r>
      <w:r w:rsidR="007C432C">
        <w:rPr>
          <w:rFonts w:ascii="Times New Roman" w:hAnsi="Times New Roman" w:cs="Times New Roman"/>
        </w:rPr>
        <w:t>age-matched to the patient group</w:t>
      </w:r>
      <w:r w:rsidRPr="00160E49">
        <w:rPr>
          <w:rFonts w:ascii="Times New Roman" w:hAnsi="Times New Roman" w:cs="Times New Roman"/>
        </w:rPr>
        <w:t xml:space="preserve"> </w:t>
      </w:r>
    </w:p>
    <w:p w14:paraId="3EF3B079" w14:textId="77777777" w:rsidR="00871586" w:rsidRPr="0046379C" w:rsidRDefault="00871586" w:rsidP="0046379C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2A4EA4C" w14:textId="57A54C96" w:rsidR="008F070D" w:rsidRDefault="00826D65" w:rsidP="0046379C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46379C">
        <w:rPr>
          <w:rFonts w:ascii="Times New Roman" w:hAnsi="Times New Roman" w:cs="Times New Roman"/>
          <w:b/>
          <w:sz w:val="28"/>
          <w:szCs w:val="28"/>
        </w:rPr>
        <w:t>Just before starting experiment:</w:t>
      </w:r>
    </w:p>
    <w:p w14:paraId="7B77F2BA" w14:textId="77777777" w:rsidR="005B71F7" w:rsidRPr="0046379C" w:rsidRDefault="005B71F7" w:rsidP="005B71F7">
      <w:pPr>
        <w:pStyle w:val="ListParagraph"/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1AE1E0C" w14:textId="21F4C4BA" w:rsidR="003E561E" w:rsidRPr="008801B0" w:rsidRDefault="003E561E" w:rsidP="008801B0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8801B0">
        <w:rPr>
          <w:rFonts w:ascii="Times New Roman" w:hAnsi="Times New Roman" w:cs="Times New Roman"/>
        </w:rPr>
        <w:t xml:space="preserve">Welcome the subject - - mention briefly the purpose of the task. </w:t>
      </w:r>
      <w:r w:rsidR="00150393">
        <w:rPr>
          <w:rFonts w:ascii="Times New Roman" w:hAnsi="Times New Roman" w:cs="Times New Roman"/>
        </w:rPr>
        <w:t xml:space="preserve">Please show the Participation Information sheet to them. </w:t>
      </w:r>
    </w:p>
    <w:p w14:paraId="0E2CF669" w14:textId="7C5A5EA9" w:rsidR="00857DD4" w:rsidRPr="00857DD4" w:rsidRDefault="00150393" w:rsidP="0046379C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You can make some preliminary entries in the </w:t>
      </w:r>
      <w:r w:rsidR="00857DD4" w:rsidRPr="00857DD4">
        <w:rPr>
          <w:rFonts w:ascii="Times New Roman" w:hAnsi="Times New Roman" w:cs="Times New Roman"/>
          <w:color w:val="FF0000"/>
        </w:rPr>
        <w:t xml:space="preserve">Excel sheet. </w:t>
      </w:r>
    </w:p>
    <w:p w14:paraId="3A19E94A" w14:textId="6ED3AC0B" w:rsidR="00826D65" w:rsidRDefault="00826D65" w:rsidP="0046379C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Make sure they are seated comfortably. </w:t>
      </w:r>
      <w:r w:rsidR="00F27C43">
        <w:rPr>
          <w:rFonts w:ascii="Times New Roman" w:hAnsi="Times New Roman" w:cs="Times New Roman"/>
        </w:rPr>
        <w:t xml:space="preserve">Use the horizontal and vertical straps on the FOVE VR headset to securely place the head inside the headset. </w:t>
      </w:r>
    </w:p>
    <w:p w14:paraId="32DB1154" w14:textId="16098C5F" w:rsidR="0046379C" w:rsidRPr="0046379C" w:rsidRDefault="0046379C" w:rsidP="0046379C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ke sure that their eyes are</w:t>
      </w:r>
      <w:r w:rsidR="00F27C43">
        <w:rPr>
          <w:rFonts w:ascii="Times New Roman" w:hAnsi="Times New Roman" w:cs="Times New Roman"/>
        </w:rPr>
        <w:t xml:space="preserve"> in the middle of the Eye Image view as shown below. If not, adjust the headset to keep the eyes in middle. </w:t>
      </w:r>
    </w:p>
    <w:p w14:paraId="167ADD56" w14:textId="0289E2A5" w:rsidR="0046379C" w:rsidRDefault="0046379C" w:rsidP="0046379C">
      <w:pPr>
        <w:pStyle w:val="ListParagraph"/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</w:p>
    <w:p w14:paraId="7EC88278" w14:textId="69D15AEE" w:rsidR="0046379C" w:rsidRDefault="0046379C" w:rsidP="0046379C">
      <w:pPr>
        <w:pStyle w:val="ListParagraph"/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4DD238D" wp14:editId="00171EE1">
            <wp:extent cx="3598537" cy="277177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rackstatus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18271" cy="278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A57DF" w14:textId="77777777" w:rsidR="005B71F7" w:rsidRDefault="005B71F7" w:rsidP="0046379C">
      <w:pPr>
        <w:pStyle w:val="ListParagraph"/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</w:p>
    <w:p w14:paraId="7FAC5758" w14:textId="0D1C7225" w:rsidR="005B71F7" w:rsidRDefault="005B71F7" w:rsidP="0046379C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it the </w:t>
      </w:r>
      <w:r w:rsidR="00F27C43">
        <w:rPr>
          <w:rFonts w:ascii="Times New Roman" w:hAnsi="Times New Roman" w:cs="Times New Roman"/>
        </w:rPr>
        <w:t>FOVE VR App</w:t>
      </w:r>
      <w:r>
        <w:rPr>
          <w:rFonts w:ascii="Times New Roman" w:hAnsi="Times New Roman" w:cs="Times New Roman"/>
        </w:rPr>
        <w:t xml:space="preserve"> after verification. Otherwise, it may interfere when </w:t>
      </w:r>
      <w:r w:rsidR="00F27C43">
        <w:rPr>
          <w:rFonts w:ascii="Times New Roman" w:hAnsi="Times New Roman" w:cs="Times New Roman"/>
        </w:rPr>
        <w:t xml:space="preserve">UNITY </w:t>
      </w:r>
      <w:r>
        <w:rPr>
          <w:rFonts w:ascii="Times New Roman" w:hAnsi="Times New Roman" w:cs="Times New Roman"/>
        </w:rPr>
        <w:t xml:space="preserve">is running. </w:t>
      </w:r>
    </w:p>
    <w:p w14:paraId="2A6E6D06" w14:textId="2D7A8811" w:rsidR="008F070D" w:rsidRDefault="008F070D" w:rsidP="005B71F7">
      <w:pPr>
        <w:ind w:left="360"/>
        <w:jc w:val="both"/>
        <w:rPr>
          <w:rFonts w:ascii="Times New Roman" w:hAnsi="Times New Roman" w:cs="Times New Roman"/>
        </w:rPr>
      </w:pPr>
    </w:p>
    <w:p w14:paraId="5868839A" w14:textId="63B955F5" w:rsidR="005B71F7" w:rsidRDefault="005B71F7" w:rsidP="005B71F7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tarting the Experiment</w:t>
      </w:r>
      <w:r w:rsidRPr="0046379C">
        <w:rPr>
          <w:rFonts w:ascii="Times New Roman" w:hAnsi="Times New Roman" w:cs="Times New Roman"/>
          <w:b/>
          <w:sz w:val="28"/>
          <w:szCs w:val="28"/>
        </w:rPr>
        <w:t>:</w:t>
      </w:r>
    </w:p>
    <w:p w14:paraId="58238A0B" w14:textId="6C099232" w:rsidR="00303147" w:rsidRPr="00CC1FDB" w:rsidRDefault="00827AC9" w:rsidP="00303147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  <w:b/>
          <w:color w:val="FF0000"/>
        </w:rPr>
        <w:t xml:space="preserve">Press Play </w:t>
      </w:r>
      <w:r w:rsidRPr="00827AC9">
        <w:rPr>
          <w:rFonts w:ascii="Times New Roman" w:hAnsi="Times New Roman" w:cs="Times New Roman"/>
          <w:b/>
          <w:bCs/>
          <w:color w:val="FF0000"/>
        </w:rPr>
        <w:t>Button in the Scene window (top middle)</w:t>
      </w:r>
      <w:r>
        <w:rPr>
          <w:rFonts w:ascii="Times New Roman" w:hAnsi="Times New Roman" w:cs="Times New Roman"/>
          <w:b/>
          <w:bCs/>
          <w:color w:val="FF0000"/>
        </w:rPr>
        <w:t xml:space="preserve"> while being in the “Main Scene”</w:t>
      </w:r>
      <w:r w:rsidRPr="00827AC9">
        <w:rPr>
          <w:rFonts w:ascii="Times New Roman" w:hAnsi="Times New Roman" w:cs="Times New Roman"/>
          <w:b/>
          <w:bCs/>
          <w:color w:val="FF0000"/>
        </w:rPr>
        <w:t>.</w:t>
      </w:r>
      <w:r>
        <w:rPr>
          <w:rFonts w:ascii="Times New Roman" w:hAnsi="Times New Roman" w:cs="Times New Roman"/>
          <w:b/>
          <w:bCs/>
          <w:color w:val="FF0000"/>
        </w:rPr>
        <w:t xml:space="preserve"> [as continued from Section 2]</w:t>
      </w:r>
      <w:r w:rsidR="00CC1FDB">
        <w:rPr>
          <w:rFonts w:ascii="Times New Roman" w:hAnsi="Times New Roman" w:cs="Times New Roman"/>
          <w:b/>
          <w:bCs/>
          <w:color w:val="FF0000"/>
        </w:rPr>
        <w:t>. You should see the calibration phase view as shown below:</w:t>
      </w:r>
    </w:p>
    <w:p w14:paraId="463A788E" w14:textId="77777777" w:rsidR="00CC1FDB" w:rsidRPr="00827AC9" w:rsidRDefault="00CC1FDB" w:rsidP="00CC1FDB">
      <w:pPr>
        <w:pStyle w:val="ListParagraph"/>
        <w:widowControl w:val="0"/>
        <w:autoSpaceDE w:val="0"/>
        <w:autoSpaceDN w:val="0"/>
        <w:adjustRightInd w:val="0"/>
        <w:ind w:left="1440"/>
        <w:jc w:val="both"/>
        <w:rPr>
          <w:rFonts w:ascii="Times New Roman" w:hAnsi="Times New Roman" w:cs="Times New Roman"/>
          <w:b/>
          <w:color w:val="FF0000"/>
        </w:rPr>
      </w:pPr>
    </w:p>
    <w:p w14:paraId="700987E9" w14:textId="0CE69187" w:rsidR="005B71F7" w:rsidRDefault="005B71F7" w:rsidP="005B71F7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</w:rPr>
      </w:pPr>
      <w:r w:rsidRPr="005B71F7">
        <w:rPr>
          <w:rFonts w:ascii="Times New Roman" w:hAnsi="Times New Roman" w:cs="Times New Roman"/>
          <w:b/>
        </w:rPr>
        <w:t>Calibration Phase:</w:t>
      </w:r>
    </w:p>
    <w:p w14:paraId="0EC962D2" w14:textId="5C0F074B" w:rsidR="00A450CC" w:rsidRDefault="00A450CC" w:rsidP="00A450CC">
      <w:pPr>
        <w:pStyle w:val="ListParagraph"/>
        <w:widowControl w:val="0"/>
        <w:autoSpaceDE w:val="0"/>
        <w:autoSpaceDN w:val="0"/>
        <w:adjustRightInd w:val="0"/>
        <w:ind w:left="1440"/>
        <w:jc w:val="both"/>
        <w:rPr>
          <w:rFonts w:ascii="Times New Roman" w:hAnsi="Times New Roman" w:cs="Times New Roman"/>
          <w:b/>
        </w:rPr>
      </w:pPr>
    </w:p>
    <w:p w14:paraId="4797B68A" w14:textId="006A6BB1" w:rsidR="00CC1FDB" w:rsidRDefault="00CC1FDB" w:rsidP="00CC1FDB">
      <w:pPr>
        <w:pStyle w:val="ListParagraph"/>
        <w:widowControl w:val="0"/>
        <w:autoSpaceDE w:val="0"/>
        <w:autoSpaceDN w:val="0"/>
        <w:adjustRightInd w:val="0"/>
        <w:ind w:left="144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57481D62" wp14:editId="1FCEF1A0">
            <wp:extent cx="3543300" cy="1404449"/>
            <wp:effectExtent l="0" t="0" r="0" b="5715"/>
            <wp:docPr id="220" name="Picture 2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ada4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58003" cy="1410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21FAC" w14:textId="77777777" w:rsidR="00CC1FDB" w:rsidRPr="005B71F7" w:rsidRDefault="00CC1FDB" w:rsidP="00CC1FDB">
      <w:pPr>
        <w:pStyle w:val="ListParagraph"/>
        <w:widowControl w:val="0"/>
        <w:autoSpaceDE w:val="0"/>
        <w:autoSpaceDN w:val="0"/>
        <w:adjustRightInd w:val="0"/>
        <w:ind w:left="1440"/>
        <w:jc w:val="center"/>
        <w:rPr>
          <w:rFonts w:ascii="Times New Roman" w:hAnsi="Times New Roman" w:cs="Times New Roman"/>
          <w:b/>
        </w:rPr>
      </w:pPr>
    </w:p>
    <w:p w14:paraId="38736A61" w14:textId="4888BAA1" w:rsidR="005B71F7" w:rsidRDefault="005B71F7" w:rsidP="005B71F7">
      <w:pPr>
        <w:pStyle w:val="ListParagraph"/>
        <w:widowControl w:val="0"/>
        <w:autoSpaceDE w:val="0"/>
        <w:autoSpaceDN w:val="0"/>
        <w:adjustRightInd w:val="0"/>
        <w:ind w:left="1440"/>
        <w:jc w:val="both"/>
        <w:rPr>
          <w:rFonts w:ascii="Times New Roman" w:hAnsi="Times New Roman" w:cs="Times New Roman"/>
        </w:rPr>
      </w:pPr>
      <w:r w:rsidRPr="005B71F7">
        <w:rPr>
          <w:rFonts w:ascii="Times New Roman" w:hAnsi="Times New Roman" w:cs="Times New Roman"/>
          <w:i/>
        </w:rPr>
        <w:t>Example Dialogue</w:t>
      </w:r>
      <w:r w:rsidRPr="005B71F7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00A450CC"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 xml:space="preserve">Hello sir/madam. Now, we are going to perform a small test. You will see a </w:t>
      </w:r>
      <w:r w:rsidR="00CC1FDB">
        <w:rPr>
          <w:rFonts w:ascii="Times New Roman" w:hAnsi="Times New Roman" w:cs="Times New Roman"/>
        </w:rPr>
        <w:t xml:space="preserve">green </w:t>
      </w:r>
      <w:r>
        <w:rPr>
          <w:rFonts w:ascii="Times New Roman" w:hAnsi="Times New Roman" w:cs="Times New Roman"/>
        </w:rPr>
        <w:t>dot coming up on the screen. All you have to do is look at the dot</w:t>
      </w:r>
      <w:r w:rsidR="0019387A">
        <w:rPr>
          <w:rFonts w:ascii="Times New Roman" w:hAnsi="Times New Roman" w:cs="Times New Roman"/>
        </w:rPr>
        <w:t xml:space="preserve"> wherever it </w:t>
      </w:r>
      <w:r w:rsidR="00CC1FDB">
        <w:rPr>
          <w:rFonts w:ascii="Times New Roman" w:hAnsi="Times New Roman" w:cs="Times New Roman"/>
        </w:rPr>
        <w:t>goes</w:t>
      </w:r>
      <w:r>
        <w:rPr>
          <w:rFonts w:ascii="Times New Roman" w:hAnsi="Times New Roman" w:cs="Times New Roman"/>
        </w:rPr>
        <w:t>.</w:t>
      </w:r>
      <w:r w:rsidR="00A450CC">
        <w:rPr>
          <w:rFonts w:ascii="Times New Roman" w:hAnsi="Times New Roman" w:cs="Times New Roman"/>
        </w:rPr>
        <w:t>”</w:t>
      </w:r>
    </w:p>
    <w:p w14:paraId="333F41BE" w14:textId="1CC9D650" w:rsidR="005B71F7" w:rsidRDefault="005B71F7" w:rsidP="005B71F7">
      <w:pPr>
        <w:pStyle w:val="ListParagraph"/>
        <w:widowControl w:val="0"/>
        <w:autoSpaceDE w:val="0"/>
        <w:autoSpaceDN w:val="0"/>
        <w:adjustRightInd w:val="0"/>
        <w:ind w:left="1440"/>
        <w:jc w:val="both"/>
        <w:rPr>
          <w:rFonts w:ascii="Times New Roman" w:hAnsi="Times New Roman" w:cs="Times New Roman"/>
        </w:rPr>
      </w:pPr>
    </w:p>
    <w:p w14:paraId="062F8F10" w14:textId="31FBCD10" w:rsidR="005B71F7" w:rsidRDefault="00CC1FDB" w:rsidP="00DC762A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CC1FDB">
        <w:rPr>
          <w:rFonts w:ascii="Times New Roman" w:hAnsi="Times New Roman" w:cs="Times New Roman"/>
          <w:b/>
          <w:bCs/>
        </w:rPr>
        <w:t>Press C to calibrate</w:t>
      </w:r>
      <w:r>
        <w:rPr>
          <w:rFonts w:ascii="Times New Roman" w:hAnsi="Times New Roman" w:cs="Times New Roman"/>
        </w:rPr>
        <w:t xml:space="preserve">. </w:t>
      </w:r>
      <w:r w:rsidR="00DC762A">
        <w:rPr>
          <w:rFonts w:ascii="Times New Roman" w:hAnsi="Times New Roman" w:cs="Times New Roman"/>
        </w:rPr>
        <w:t xml:space="preserve">Make sure that the result of the calibration is good. </w:t>
      </w:r>
    </w:p>
    <w:p w14:paraId="35F4D543" w14:textId="77777777" w:rsidR="005A0372" w:rsidRDefault="005A0372" w:rsidP="005A0372">
      <w:pPr>
        <w:pStyle w:val="ListParagraph"/>
        <w:widowControl w:val="0"/>
        <w:autoSpaceDE w:val="0"/>
        <w:autoSpaceDN w:val="0"/>
        <w:adjustRightInd w:val="0"/>
        <w:ind w:left="2160"/>
        <w:jc w:val="both"/>
        <w:rPr>
          <w:rFonts w:ascii="Times New Roman" w:hAnsi="Times New Roman" w:cs="Times New Roman"/>
        </w:rPr>
      </w:pPr>
    </w:p>
    <w:p w14:paraId="6A1B2CE4" w14:textId="701C154F" w:rsidR="005A0372" w:rsidRPr="00CC1FDB" w:rsidRDefault="005A0372" w:rsidP="005A0372">
      <w:pPr>
        <w:pStyle w:val="ListParagraph"/>
        <w:widowControl w:val="0"/>
        <w:numPr>
          <w:ilvl w:val="1"/>
          <w:numId w:val="1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Experimental</w:t>
      </w:r>
      <w:r w:rsidRPr="005B71F7">
        <w:rPr>
          <w:rFonts w:ascii="Times New Roman" w:hAnsi="Times New Roman" w:cs="Times New Roman"/>
          <w:b/>
        </w:rPr>
        <w:t xml:space="preserve"> Phase:</w:t>
      </w:r>
    </w:p>
    <w:p w14:paraId="1DA3F776" w14:textId="23F6ADCA" w:rsidR="00CC1FDB" w:rsidRDefault="00CC1FDB" w:rsidP="00CC1FDB">
      <w:pPr>
        <w:pStyle w:val="ListParagraph"/>
        <w:widowControl w:val="0"/>
        <w:autoSpaceDE w:val="0"/>
        <w:autoSpaceDN w:val="0"/>
        <w:adjustRightInd w:val="0"/>
        <w:ind w:left="1440"/>
        <w:jc w:val="both"/>
        <w:rPr>
          <w:rFonts w:ascii="Times New Roman" w:hAnsi="Times New Roman" w:cs="Times New Roman"/>
          <w:b/>
        </w:rPr>
      </w:pPr>
    </w:p>
    <w:p w14:paraId="4975E318" w14:textId="70D1A187" w:rsidR="00CC1FDB" w:rsidRPr="00CC1FDB" w:rsidRDefault="00CC1FDB" w:rsidP="00CC1FDB">
      <w:pPr>
        <w:pStyle w:val="ListParagraph"/>
        <w:widowControl w:val="0"/>
        <w:autoSpaceDE w:val="0"/>
        <w:autoSpaceDN w:val="0"/>
        <w:adjustRightInd w:val="0"/>
        <w:ind w:left="1440"/>
        <w:jc w:val="both"/>
        <w:rPr>
          <w:rFonts w:ascii="Times New Roman" w:hAnsi="Times New Roman" w:cs="Times New Roman"/>
          <w:b/>
          <w:color w:val="FF0000"/>
        </w:rPr>
      </w:pPr>
      <w:r w:rsidRPr="00CC1FDB">
        <w:rPr>
          <w:rFonts w:ascii="Times New Roman" w:hAnsi="Times New Roman" w:cs="Times New Roman"/>
          <w:b/>
          <w:color w:val="FF0000"/>
        </w:rPr>
        <w:t xml:space="preserve">Once the calibration is successful, the participant should see this screen. You may see it earlier itself on the monitor – BUT the participant will see it only after successful calibration. So you can use this as a calibration check. </w:t>
      </w:r>
    </w:p>
    <w:p w14:paraId="352EB16E" w14:textId="77777777" w:rsidR="00CC1FDB" w:rsidRPr="00CC1FDB" w:rsidRDefault="00CC1FDB" w:rsidP="00CC1FDB">
      <w:pPr>
        <w:pStyle w:val="ListParagraph"/>
        <w:widowControl w:val="0"/>
        <w:autoSpaceDE w:val="0"/>
        <w:autoSpaceDN w:val="0"/>
        <w:adjustRightInd w:val="0"/>
        <w:ind w:left="1440"/>
        <w:jc w:val="both"/>
        <w:rPr>
          <w:rFonts w:ascii="Times New Roman" w:hAnsi="Times New Roman" w:cs="Times New Roman"/>
          <w:bCs/>
        </w:rPr>
      </w:pPr>
    </w:p>
    <w:p w14:paraId="13BEEB08" w14:textId="4A7A9DB6" w:rsidR="00CC1FDB" w:rsidRPr="00EF771A" w:rsidRDefault="00CC1FDB" w:rsidP="00CC1FDB">
      <w:pPr>
        <w:pStyle w:val="ListParagraph"/>
        <w:widowControl w:val="0"/>
        <w:autoSpaceDE w:val="0"/>
        <w:autoSpaceDN w:val="0"/>
        <w:adjustRightInd w:val="0"/>
        <w:ind w:left="144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D01256F" wp14:editId="4C264643">
            <wp:extent cx="4286250" cy="1558345"/>
            <wp:effectExtent l="0" t="0" r="0" b="3810"/>
            <wp:docPr id="221" name="Picture 221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ada5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02135" cy="156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E7218" w14:textId="77777777" w:rsidR="00A450CC" w:rsidRPr="005A0372" w:rsidRDefault="00A450CC" w:rsidP="00A450CC">
      <w:pPr>
        <w:pStyle w:val="ListParagraph"/>
        <w:widowControl w:val="0"/>
        <w:autoSpaceDE w:val="0"/>
        <w:autoSpaceDN w:val="0"/>
        <w:adjustRightInd w:val="0"/>
        <w:ind w:left="2160"/>
        <w:jc w:val="both"/>
        <w:rPr>
          <w:rFonts w:ascii="Times New Roman" w:hAnsi="Times New Roman" w:cs="Times New Roman"/>
        </w:rPr>
      </w:pPr>
    </w:p>
    <w:p w14:paraId="25A855E6" w14:textId="6E918631" w:rsidR="005A0372" w:rsidRDefault="005A0372" w:rsidP="00A450CC">
      <w:pPr>
        <w:pStyle w:val="ListParagraph"/>
        <w:widowControl w:val="0"/>
        <w:autoSpaceDE w:val="0"/>
        <w:autoSpaceDN w:val="0"/>
        <w:adjustRightInd w:val="0"/>
        <w:ind w:left="1440"/>
        <w:jc w:val="both"/>
        <w:rPr>
          <w:rFonts w:ascii="Times New Roman" w:hAnsi="Times New Roman" w:cs="Times New Roman"/>
        </w:rPr>
      </w:pPr>
      <w:r w:rsidRPr="005A0372">
        <w:rPr>
          <w:rFonts w:ascii="Times New Roman" w:hAnsi="Times New Roman" w:cs="Times New Roman"/>
          <w:i/>
        </w:rPr>
        <w:t>Example Dialogue</w:t>
      </w:r>
      <w:r w:rsidRPr="005A0372">
        <w:rPr>
          <w:rFonts w:ascii="Times New Roman" w:hAnsi="Times New Roman" w:cs="Times New Roman"/>
        </w:rPr>
        <w:t xml:space="preserve">: </w:t>
      </w:r>
      <w:r w:rsidR="00A450CC">
        <w:rPr>
          <w:rFonts w:ascii="Times New Roman" w:hAnsi="Times New Roman" w:cs="Times New Roman"/>
        </w:rPr>
        <w:t>“</w:t>
      </w:r>
      <w:r w:rsidR="00A450CC" w:rsidRPr="00A450CC">
        <w:rPr>
          <w:rFonts w:ascii="Times New Roman" w:hAnsi="Times New Roman" w:cs="Times New Roman"/>
        </w:rPr>
        <w:t>Okay now, we will start your</w:t>
      </w:r>
      <w:r w:rsidR="00A450CC">
        <w:rPr>
          <w:rFonts w:ascii="Times New Roman" w:hAnsi="Times New Roman" w:cs="Times New Roman"/>
        </w:rPr>
        <w:t xml:space="preserve"> main</w:t>
      </w:r>
      <w:r w:rsidR="00A450CC" w:rsidRPr="00A450CC">
        <w:rPr>
          <w:rFonts w:ascii="Times New Roman" w:hAnsi="Times New Roman" w:cs="Times New Roman"/>
        </w:rPr>
        <w:t xml:space="preserve"> test. There will be a white </w:t>
      </w:r>
      <w:r w:rsidR="00CC1FDB">
        <w:rPr>
          <w:rFonts w:ascii="Times New Roman" w:hAnsi="Times New Roman" w:cs="Times New Roman"/>
        </w:rPr>
        <w:t>ball. First 5 seconds it will be stationary. Use this time to focus on the ball</w:t>
      </w:r>
      <w:r w:rsidR="00A450CC" w:rsidRPr="00A450CC">
        <w:rPr>
          <w:rFonts w:ascii="Times New Roman" w:hAnsi="Times New Roman" w:cs="Times New Roman"/>
        </w:rPr>
        <w:t>.</w:t>
      </w:r>
      <w:r w:rsidR="00CC1FDB">
        <w:rPr>
          <w:rFonts w:ascii="Times New Roman" w:hAnsi="Times New Roman" w:cs="Times New Roman"/>
        </w:rPr>
        <w:t xml:space="preserve"> After 5 seconds it will move randomly for 20 seconds. Y</w:t>
      </w:r>
      <w:r w:rsidR="00A450CC" w:rsidRPr="00A450CC">
        <w:rPr>
          <w:rFonts w:ascii="Times New Roman" w:hAnsi="Times New Roman" w:cs="Times New Roman"/>
        </w:rPr>
        <w:t xml:space="preserve">ou have to keep following the </w:t>
      </w:r>
      <w:r w:rsidR="00CC1FDB">
        <w:rPr>
          <w:rFonts w:ascii="Times New Roman" w:hAnsi="Times New Roman" w:cs="Times New Roman"/>
        </w:rPr>
        <w:t>ball</w:t>
      </w:r>
      <w:r w:rsidR="00A450CC" w:rsidRPr="00A450CC">
        <w:rPr>
          <w:rFonts w:ascii="Times New Roman" w:hAnsi="Times New Roman" w:cs="Times New Roman"/>
        </w:rPr>
        <w:t xml:space="preserve">. You can blink your eyes in between if you want – but keep following the </w:t>
      </w:r>
      <w:r w:rsidR="00CC1FDB">
        <w:rPr>
          <w:rFonts w:ascii="Times New Roman" w:hAnsi="Times New Roman" w:cs="Times New Roman"/>
        </w:rPr>
        <w:t>ball</w:t>
      </w:r>
      <w:r w:rsidR="00A450CC" w:rsidRPr="00A450CC">
        <w:rPr>
          <w:rFonts w:ascii="Times New Roman" w:hAnsi="Times New Roman" w:cs="Times New Roman"/>
        </w:rPr>
        <w:t>.</w:t>
      </w:r>
      <w:r w:rsidR="00A450CC">
        <w:rPr>
          <w:rFonts w:ascii="Times New Roman" w:hAnsi="Times New Roman" w:cs="Times New Roman"/>
        </w:rPr>
        <w:t>”</w:t>
      </w:r>
    </w:p>
    <w:p w14:paraId="24758BE7" w14:textId="77777777" w:rsidR="00A450CC" w:rsidRPr="00A450CC" w:rsidRDefault="00A450CC" w:rsidP="00A450CC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</w:p>
    <w:p w14:paraId="30064FDD" w14:textId="27E9BF52" w:rsidR="00303147" w:rsidRDefault="00857DD4" w:rsidP="00303147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ach trial runs for 20 seconds. Participants are allowed to take a break only when the menu screen is displayed.</w:t>
      </w:r>
    </w:p>
    <w:p w14:paraId="3BF79F55" w14:textId="61C78946" w:rsidR="005A0372" w:rsidRPr="0019387A" w:rsidRDefault="005A0372" w:rsidP="005A0372">
      <w:pPr>
        <w:pStyle w:val="ListParagraph"/>
        <w:widowControl w:val="0"/>
        <w:autoSpaceDE w:val="0"/>
        <w:autoSpaceDN w:val="0"/>
        <w:adjustRightInd w:val="0"/>
        <w:ind w:left="1440"/>
        <w:jc w:val="both"/>
        <w:rPr>
          <w:rFonts w:ascii="Times New Roman" w:hAnsi="Times New Roman" w:cs="Times New Roman"/>
          <w:b/>
        </w:rPr>
      </w:pPr>
    </w:p>
    <w:p w14:paraId="7B61B453" w14:textId="7C84A16A" w:rsidR="0019387A" w:rsidRDefault="0019387A" w:rsidP="0019387A">
      <w:pPr>
        <w:pStyle w:val="ListParagraph"/>
        <w:widowControl w:val="0"/>
        <w:autoSpaceDE w:val="0"/>
        <w:autoSpaceDN w:val="0"/>
        <w:adjustRightInd w:val="0"/>
        <w:ind w:left="1440"/>
        <w:jc w:val="both"/>
        <w:rPr>
          <w:rFonts w:ascii="Times New Roman" w:hAnsi="Times New Roman" w:cs="Times New Roman"/>
          <w:b/>
        </w:rPr>
      </w:pPr>
      <w:r w:rsidRPr="0019387A">
        <w:rPr>
          <w:rFonts w:ascii="Times New Roman" w:hAnsi="Times New Roman" w:cs="Times New Roman"/>
          <w:b/>
        </w:rPr>
        <w:t>Additional Info for the Experimenter:</w:t>
      </w:r>
    </w:p>
    <w:p w14:paraId="7840ADF1" w14:textId="77188A53" w:rsidR="0019387A" w:rsidRDefault="0019387A" w:rsidP="008801B0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i/>
        </w:rPr>
      </w:pPr>
      <w:r w:rsidRPr="0019387A">
        <w:rPr>
          <w:rFonts w:ascii="Times New Roman" w:hAnsi="Times New Roman" w:cs="Times New Roman"/>
          <w:b/>
          <w:i/>
        </w:rPr>
        <w:t xml:space="preserve">6 trials each – each trial 20 seconds. </w:t>
      </w:r>
      <w:r>
        <w:rPr>
          <w:rFonts w:ascii="Times New Roman" w:hAnsi="Times New Roman" w:cs="Times New Roman"/>
          <w:b/>
          <w:i/>
        </w:rPr>
        <w:t>(~</w:t>
      </w:r>
      <w:r w:rsidR="00CC1FDB">
        <w:rPr>
          <w:rFonts w:ascii="Times New Roman" w:hAnsi="Times New Roman" w:cs="Times New Roman"/>
          <w:b/>
          <w:i/>
        </w:rPr>
        <w:t>5</w:t>
      </w:r>
      <w:r>
        <w:rPr>
          <w:rFonts w:ascii="Times New Roman" w:hAnsi="Times New Roman" w:cs="Times New Roman"/>
          <w:b/>
          <w:i/>
        </w:rPr>
        <w:t xml:space="preserve"> min per subject)</w:t>
      </w:r>
    </w:p>
    <w:p w14:paraId="18FD1AFE" w14:textId="7479FF90" w:rsidR="0019387A" w:rsidRDefault="0019387A" w:rsidP="008801B0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Give break to them if they ask (only between trials).</w:t>
      </w:r>
    </w:p>
    <w:p w14:paraId="32D9ECBB" w14:textId="65C77850" w:rsidR="0019387A" w:rsidRDefault="0019387A" w:rsidP="008801B0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 xml:space="preserve">Make sure the participant is not sleeping / make sure they are paying attention to your instructions. </w:t>
      </w:r>
    </w:p>
    <w:p w14:paraId="3763DFBC" w14:textId="15C4B169" w:rsidR="0019387A" w:rsidRPr="0019387A" w:rsidRDefault="0019387A" w:rsidP="0019387A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i/>
        </w:rPr>
      </w:pPr>
    </w:p>
    <w:p w14:paraId="1B98078D" w14:textId="77777777" w:rsidR="0019387A" w:rsidRPr="00CD6EC4" w:rsidRDefault="0019387A" w:rsidP="005A0372">
      <w:pPr>
        <w:pStyle w:val="ListParagraph"/>
        <w:widowControl w:val="0"/>
        <w:autoSpaceDE w:val="0"/>
        <w:autoSpaceDN w:val="0"/>
        <w:adjustRightInd w:val="0"/>
        <w:ind w:left="144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0C2CB04" w14:textId="2EEAA957" w:rsidR="005B71F7" w:rsidRDefault="00CD6EC4" w:rsidP="00CD6EC4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D6EC4">
        <w:rPr>
          <w:rFonts w:ascii="Times New Roman" w:hAnsi="Times New Roman" w:cs="Times New Roman"/>
          <w:b/>
          <w:sz w:val="28"/>
          <w:szCs w:val="28"/>
        </w:rPr>
        <w:t>End of the Experiment:</w:t>
      </w:r>
    </w:p>
    <w:p w14:paraId="7B6F490A" w14:textId="6BFC115B" w:rsidR="00CD6EC4" w:rsidRPr="00CD6EC4" w:rsidRDefault="00CD6EC4" w:rsidP="00CD6EC4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b/>
        </w:rPr>
      </w:pPr>
      <w:r w:rsidRPr="00CD6EC4">
        <w:rPr>
          <w:rFonts w:ascii="Times New Roman" w:hAnsi="Times New Roman" w:cs="Times New Roman"/>
        </w:rPr>
        <w:t>Thank the patient for their time.</w:t>
      </w:r>
    </w:p>
    <w:p w14:paraId="4032CFA9" w14:textId="5DE47C1D" w:rsidR="00CD6EC4" w:rsidRPr="00CD6EC4" w:rsidRDefault="00CD6EC4" w:rsidP="00CD6EC4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</w:rPr>
        <w:t xml:space="preserve">Click photos of the patient documents – for example, </w:t>
      </w:r>
      <w:r w:rsidR="00CC1FDB">
        <w:rPr>
          <w:rFonts w:ascii="Times New Roman" w:hAnsi="Times New Roman" w:cs="Times New Roman"/>
        </w:rPr>
        <w:t>the first orthoptic report</w:t>
      </w:r>
      <w:r>
        <w:rPr>
          <w:rFonts w:ascii="Times New Roman" w:hAnsi="Times New Roman" w:cs="Times New Roman"/>
        </w:rPr>
        <w:t>, Basic History etc. Do not photograph the patient!</w:t>
      </w:r>
    </w:p>
    <w:p w14:paraId="411DD003" w14:textId="4849F69E" w:rsidR="00CD6EC4" w:rsidRPr="00CD6EC4" w:rsidRDefault="00CD6EC4" w:rsidP="00CD6EC4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</w:rPr>
        <w:t xml:space="preserve">Name the photos by Participant Number + Description. Useful for organizing all the files at the end of the day. </w:t>
      </w:r>
    </w:p>
    <w:p w14:paraId="14A73D44" w14:textId="23803A35" w:rsidR="005B71F7" w:rsidRDefault="00CD6EC4" w:rsidP="0046379C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</w:rPr>
      </w:pPr>
      <w:r w:rsidRPr="00CD6EC4">
        <w:rPr>
          <w:rFonts w:ascii="Times New Roman" w:hAnsi="Times New Roman" w:cs="Times New Roman"/>
        </w:rPr>
        <w:t xml:space="preserve">Fill up the </w:t>
      </w:r>
      <w:r>
        <w:rPr>
          <w:rFonts w:ascii="Times New Roman" w:hAnsi="Times New Roman" w:cs="Times New Roman"/>
        </w:rPr>
        <w:t>“</w:t>
      </w:r>
      <w:r w:rsidR="00CC1FDB" w:rsidRPr="00CC1FDB">
        <w:rPr>
          <w:rFonts w:ascii="Times New Roman" w:hAnsi="Times New Roman" w:cs="Times New Roman"/>
          <w:b/>
        </w:rPr>
        <w:t>Participant_Data_Sheet_3D_Motion_AIIMS</w:t>
      </w:r>
      <w:r>
        <w:rPr>
          <w:rFonts w:ascii="Times New Roman" w:hAnsi="Times New Roman" w:cs="Times New Roman"/>
        </w:rPr>
        <w:t>”</w:t>
      </w:r>
      <w:r w:rsidR="00A450CC">
        <w:rPr>
          <w:rFonts w:ascii="Times New Roman" w:hAnsi="Times New Roman" w:cs="Times New Roman"/>
        </w:rPr>
        <w:t xml:space="preserve"> excel sheet. Note down if something peculiar or interesting details emerge - - for example, participant was not able to </w:t>
      </w:r>
      <w:r w:rsidR="00CC1FDB">
        <w:rPr>
          <w:rFonts w:ascii="Times New Roman" w:hAnsi="Times New Roman" w:cs="Times New Roman"/>
        </w:rPr>
        <w:t>see any depth</w:t>
      </w:r>
      <w:r w:rsidR="00A450CC">
        <w:rPr>
          <w:rFonts w:ascii="Times New Roman" w:hAnsi="Times New Roman" w:cs="Times New Roman"/>
        </w:rPr>
        <w:t xml:space="preserve">, participant </w:t>
      </w:r>
      <w:r w:rsidR="00CC1FDB">
        <w:rPr>
          <w:rFonts w:ascii="Times New Roman" w:hAnsi="Times New Roman" w:cs="Times New Roman"/>
        </w:rPr>
        <w:t>felt movement of the ball is too fast</w:t>
      </w:r>
      <w:r w:rsidR="00A450CC">
        <w:rPr>
          <w:rFonts w:ascii="Times New Roman" w:hAnsi="Times New Roman" w:cs="Times New Roman"/>
        </w:rPr>
        <w:t xml:space="preserve"> etc. Always ask for medical personnel if in doubt. </w:t>
      </w:r>
    </w:p>
    <w:p w14:paraId="295D4D85" w14:textId="5D811225" w:rsidR="0019387A" w:rsidRDefault="0019387A" w:rsidP="0046379C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b/>
        </w:rPr>
      </w:pPr>
      <w:r w:rsidRPr="0019387A">
        <w:rPr>
          <w:rFonts w:ascii="Times New Roman" w:hAnsi="Times New Roman" w:cs="Times New Roman"/>
          <w:b/>
        </w:rPr>
        <w:t xml:space="preserve">Very Imp: Check if </w:t>
      </w:r>
      <w:r w:rsidR="00CC1FDB">
        <w:rPr>
          <w:rFonts w:ascii="Times New Roman" w:hAnsi="Times New Roman" w:cs="Times New Roman"/>
          <w:b/>
        </w:rPr>
        <w:t xml:space="preserve">6 Excel sheet </w:t>
      </w:r>
      <w:r w:rsidRPr="0019387A">
        <w:rPr>
          <w:rFonts w:ascii="Times New Roman" w:hAnsi="Times New Roman" w:cs="Times New Roman"/>
          <w:b/>
        </w:rPr>
        <w:t>files have been written in the p</w:t>
      </w:r>
      <w:r w:rsidR="00150393">
        <w:rPr>
          <w:rFonts w:ascii="Times New Roman" w:hAnsi="Times New Roman" w:cs="Times New Roman"/>
          <w:b/>
        </w:rPr>
        <w:t xml:space="preserve">roject </w:t>
      </w:r>
      <w:r w:rsidRPr="0019387A">
        <w:rPr>
          <w:rFonts w:ascii="Times New Roman" w:hAnsi="Times New Roman" w:cs="Times New Roman"/>
          <w:b/>
        </w:rPr>
        <w:t>folder</w:t>
      </w:r>
      <w:r w:rsidR="00150393">
        <w:rPr>
          <w:rFonts w:ascii="Times New Roman" w:hAnsi="Times New Roman" w:cs="Times New Roman"/>
          <w:b/>
        </w:rPr>
        <w:t xml:space="preserve"> for every </w:t>
      </w:r>
      <w:proofErr w:type="spellStart"/>
      <w:r w:rsidR="00150393">
        <w:rPr>
          <w:rFonts w:ascii="Times New Roman" w:hAnsi="Times New Roman" w:cs="Times New Roman"/>
          <w:b/>
        </w:rPr>
        <w:t>particpant</w:t>
      </w:r>
      <w:proofErr w:type="spellEnd"/>
      <w:r w:rsidRPr="0019387A">
        <w:rPr>
          <w:rFonts w:ascii="Times New Roman" w:hAnsi="Times New Roman" w:cs="Times New Roman"/>
          <w:b/>
        </w:rPr>
        <w:t>!</w:t>
      </w:r>
    </w:p>
    <w:p w14:paraId="63559205" w14:textId="31EE842A" w:rsidR="00CD322C" w:rsidRDefault="00CD322C" w:rsidP="0046379C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Make sure they sign the Participant Informed Consent Form – either in English or Hindi whichever they prefer. </w:t>
      </w:r>
    </w:p>
    <w:p w14:paraId="26510205" w14:textId="26EDC07E" w:rsidR="00150393" w:rsidRPr="00FC4FB2" w:rsidRDefault="00150393" w:rsidP="0046379C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heck the data quality by plotting time-series in MATLAB. Use MATLAB R2019b on the desktop. </w:t>
      </w:r>
      <w:bookmarkStart w:id="0" w:name="_GoBack"/>
      <w:bookmarkEnd w:id="0"/>
    </w:p>
    <w:p w14:paraId="546D0C33" w14:textId="77777777" w:rsidR="008F070D" w:rsidRPr="004D3C9D" w:rsidRDefault="008F070D" w:rsidP="0046379C">
      <w:pPr>
        <w:jc w:val="both"/>
        <w:rPr>
          <w:rFonts w:ascii="Times New Roman" w:hAnsi="Times New Roman" w:cs="Times New Roman"/>
        </w:rPr>
      </w:pPr>
    </w:p>
    <w:sectPr w:rsidR="008F070D" w:rsidRPr="004D3C9D" w:rsidSect="008F070D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6AEAB2" w14:textId="77777777" w:rsidR="00827EB8" w:rsidRDefault="00827EB8" w:rsidP="00857898">
      <w:r>
        <w:separator/>
      </w:r>
    </w:p>
  </w:endnote>
  <w:endnote w:type="continuationSeparator" w:id="0">
    <w:p w14:paraId="380FD51E" w14:textId="77777777" w:rsidR="00827EB8" w:rsidRDefault="00827EB8" w:rsidP="00857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F7E244" w14:textId="0DE112FD" w:rsidR="00EC03EB" w:rsidRPr="00857898" w:rsidRDefault="00EC03EB" w:rsidP="00857898">
    <w:pPr>
      <w:rPr>
        <w:rFonts w:ascii="Times New Roman" w:hAnsi="Times New Roman" w:cs="Times New Roman"/>
      </w:rPr>
    </w:pPr>
  </w:p>
  <w:p w14:paraId="248734EA" w14:textId="77777777" w:rsidR="00EC03EB" w:rsidRDefault="00EC03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6B1E0E" w14:textId="77777777" w:rsidR="00827EB8" w:rsidRDefault="00827EB8" w:rsidP="00857898">
      <w:r>
        <w:separator/>
      </w:r>
    </w:p>
  </w:footnote>
  <w:footnote w:type="continuationSeparator" w:id="0">
    <w:p w14:paraId="59D3EFE9" w14:textId="77777777" w:rsidR="00827EB8" w:rsidRDefault="00827EB8" w:rsidP="008578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40ACB"/>
    <w:multiLevelType w:val="hybridMultilevel"/>
    <w:tmpl w:val="35B4C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C3F19"/>
    <w:multiLevelType w:val="hybridMultilevel"/>
    <w:tmpl w:val="C89468A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606FFD"/>
    <w:multiLevelType w:val="hybridMultilevel"/>
    <w:tmpl w:val="0F94EEDE"/>
    <w:lvl w:ilvl="0" w:tplc="B46638DC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891A30"/>
    <w:multiLevelType w:val="hybridMultilevel"/>
    <w:tmpl w:val="A2A408B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4B35C2"/>
    <w:multiLevelType w:val="hybridMultilevel"/>
    <w:tmpl w:val="E1028D4C"/>
    <w:lvl w:ilvl="0" w:tplc="348A1A2E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83CA4"/>
    <w:multiLevelType w:val="hybridMultilevel"/>
    <w:tmpl w:val="FA6236B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AA90EB0"/>
    <w:multiLevelType w:val="hybridMultilevel"/>
    <w:tmpl w:val="39421186"/>
    <w:lvl w:ilvl="0" w:tplc="FDDEE90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6A61B0"/>
    <w:multiLevelType w:val="hybridMultilevel"/>
    <w:tmpl w:val="25FED14E"/>
    <w:lvl w:ilvl="0" w:tplc="3D2AC980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196C2F"/>
    <w:multiLevelType w:val="hybridMultilevel"/>
    <w:tmpl w:val="E8F6D0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98677B"/>
    <w:multiLevelType w:val="multilevel"/>
    <w:tmpl w:val="981E29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33AC1026"/>
    <w:multiLevelType w:val="hybridMultilevel"/>
    <w:tmpl w:val="D25A6FFC"/>
    <w:lvl w:ilvl="0" w:tplc="3B661E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B32087"/>
    <w:multiLevelType w:val="hybridMultilevel"/>
    <w:tmpl w:val="510EE0A0"/>
    <w:lvl w:ilvl="0" w:tplc="C0F6332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F4E29"/>
    <w:multiLevelType w:val="hybridMultilevel"/>
    <w:tmpl w:val="6F7EC4CE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8B52F6E"/>
    <w:multiLevelType w:val="hybridMultilevel"/>
    <w:tmpl w:val="9132AF5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FA55D19"/>
    <w:multiLevelType w:val="hybridMultilevel"/>
    <w:tmpl w:val="B9C8AD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346526"/>
    <w:multiLevelType w:val="hybridMultilevel"/>
    <w:tmpl w:val="57A6F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7B1B57"/>
    <w:multiLevelType w:val="hybridMultilevel"/>
    <w:tmpl w:val="5CC0B9D6"/>
    <w:lvl w:ilvl="0" w:tplc="DF7AF842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931A46"/>
    <w:multiLevelType w:val="hybridMultilevel"/>
    <w:tmpl w:val="47C6D76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97933A8"/>
    <w:multiLevelType w:val="hybridMultilevel"/>
    <w:tmpl w:val="D40A2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1F1C01"/>
    <w:multiLevelType w:val="hybridMultilevel"/>
    <w:tmpl w:val="1F4024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2C36660"/>
    <w:multiLevelType w:val="hybridMultilevel"/>
    <w:tmpl w:val="46743DCE"/>
    <w:lvl w:ilvl="0" w:tplc="A04C2192">
      <w:start w:val="1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683FFA"/>
    <w:multiLevelType w:val="hybridMultilevel"/>
    <w:tmpl w:val="517094B4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775121F1"/>
    <w:multiLevelType w:val="hybridMultilevel"/>
    <w:tmpl w:val="B0A06A5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E752A3F"/>
    <w:multiLevelType w:val="hybridMultilevel"/>
    <w:tmpl w:val="506C9A7C"/>
    <w:lvl w:ilvl="0" w:tplc="177E7A60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0"/>
  </w:num>
  <w:num w:numId="4">
    <w:abstractNumId w:val="23"/>
  </w:num>
  <w:num w:numId="5">
    <w:abstractNumId w:val="4"/>
  </w:num>
  <w:num w:numId="6">
    <w:abstractNumId w:val="20"/>
  </w:num>
  <w:num w:numId="7">
    <w:abstractNumId w:val="11"/>
  </w:num>
  <w:num w:numId="8">
    <w:abstractNumId w:val="14"/>
  </w:num>
  <w:num w:numId="9">
    <w:abstractNumId w:val="15"/>
  </w:num>
  <w:num w:numId="10">
    <w:abstractNumId w:val="7"/>
  </w:num>
  <w:num w:numId="11">
    <w:abstractNumId w:val="3"/>
  </w:num>
  <w:num w:numId="12">
    <w:abstractNumId w:val="6"/>
  </w:num>
  <w:num w:numId="13">
    <w:abstractNumId w:val="1"/>
  </w:num>
  <w:num w:numId="14">
    <w:abstractNumId w:val="17"/>
  </w:num>
  <w:num w:numId="15">
    <w:abstractNumId w:val="8"/>
  </w:num>
  <w:num w:numId="16">
    <w:abstractNumId w:val="16"/>
  </w:num>
  <w:num w:numId="17">
    <w:abstractNumId w:val="9"/>
  </w:num>
  <w:num w:numId="18">
    <w:abstractNumId w:val="12"/>
  </w:num>
  <w:num w:numId="19">
    <w:abstractNumId w:val="21"/>
  </w:num>
  <w:num w:numId="20">
    <w:abstractNumId w:val="5"/>
  </w:num>
  <w:num w:numId="21">
    <w:abstractNumId w:val="19"/>
  </w:num>
  <w:num w:numId="22">
    <w:abstractNumId w:val="22"/>
  </w:num>
  <w:num w:numId="23">
    <w:abstractNumId w:val="13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DE2MzU1MDAzMzBQ0lEKTi0uzszPAykwqwUAqdw3FSwAAAA="/>
  </w:docVars>
  <w:rsids>
    <w:rsidRoot w:val="008F070D"/>
    <w:rsid w:val="00000573"/>
    <w:rsid w:val="00025908"/>
    <w:rsid w:val="00063B03"/>
    <w:rsid w:val="000945AE"/>
    <w:rsid w:val="00150393"/>
    <w:rsid w:val="00160E49"/>
    <w:rsid w:val="001728CD"/>
    <w:rsid w:val="0019387A"/>
    <w:rsid w:val="002236C2"/>
    <w:rsid w:val="002538F1"/>
    <w:rsid w:val="00277366"/>
    <w:rsid w:val="00291952"/>
    <w:rsid w:val="002F0608"/>
    <w:rsid w:val="003030D3"/>
    <w:rsid w:val="00303147"/>
    <w:rsid w:val="00341DD5"/>
    <w:rsid w:val="00342C50"/>
    <w:rsid w:val="003C1154"/>
    <w:rsid w:val="003E561E"/>
    <w:rsid w:val="0046379C"/>
    <w:rsid w:val="004D3C9D"/>
    <w:rsid w:val="00560852"/>
    <w:rsid w:val="005876FD"/>
    <w:rsid w:val="005A0372"/>
    <w:rsid w:val="005A50B2"/>
    <w:rsid w:val="005B71F7"/>
    <w:rsid w:val="00642AA5"/>
    <w:rsid w:val="006A0F41"/>
    <w:rsid w:val="006B29CE"/>
    <w:rsid w:val="006C10C7"/>
    <w:rsid w:val="006F7A7B"/>
    <w:rsid w:val="007032FD"/>
    <w:rsid w:val="00777F9D"/>
    <w:rsid w:val="007A5078"/>
    <w:rsid w:val="007B2065"/>
    <w:rsid w:val="007C432C"/>
    <w:rsid w:val="00826D65"/>
    <w:rsid w:val="00827AC9"/>
    <w:rsid w:val="00827D29"/>
    <w:rsid w:val="00827EB8"/>
    <w:rsid w:val="00850DC5"/>
    <w:rsid w:val="00857898"/>
    <w:rsid w:val="00857DD4"/>
    <w:rsid w:val="00871586"/>
    <w:rsid w:val="008716C7"/>
    <w:rsid w:val="00872934"/>
    <w:rsid w:val="008801B0"/>
    <w:rsid w:val="008B48EB"/>
    <w:rsid w:val="008E3D18"/>
    <w:rsid w:val="008E7AE0"/>
    <w:rsid w:val="008F070D"/>
    <w:rsid w:val="008F4D16"/>
    <w:rsid w:val="00922A25"/>
    <w:rsid w:val="0093085F"/>
    <w:rsid w:val="00985E0A"/>
    <w:rsid w:val="009B25E2"/>
    <w:rsid w:val="009B6C57"/>
    <w:rsid w:val="009B7D52"/>
    <w:rsid w:val="009D5597"/>
    <w:rsid w:val="00A450CC"/>
    <w:rsid w:val="00A74C6A"/>
    <w:rsid w:val="00A758B9"/>
    <w:rsid w:val="00A82BF6"/>
    <w:rsid w:val="00A84467"/>
    <w:rsid w:val="00AC54D6"/>
    <w:rsid w:val="00B00901"/>
    <w:rsid w:val="00B02677"/>
    <w:rsid w:val="00B03086"/>
    <w:rsid w:val="00B20601"/>
    <w:rsid w:val="00B8755B"/>
    <w:rsid w:val="00BF4FC6"/>
    <w:rsid w:val="00C272DF"/>
    <w:rsid w:val="00C374EC"/>
    <w:rsid w:val="00C60523"/>
    <w:rsid w:val="00C84621"/>
    <w:rsid w:val="00CC1FDB"/>
    <w:rsid w:val="00CD322C"/>
    <w:rsid w:val="00CD6EC4"/>
    <w:rsid w:val="00D03E7A"/>
    <w:rsid w:val="00D25E43"/>
    <w:rsid w:val="00D453E7"/>
    <w:rsid w:val="00DC762A"/>
    <w:rsid w:val="00DD209A"/>
    <w:rsid w:val="00DD3A85"/>
    <w:rsid w:val="00DF58E6"/>
    <w:rsid w:val="00E20AEB"/>
    <w:rsid w:val="00E371B3"/>
    <w:rsid w:val="00E84514"/>
    <w:rsid w:val="00E9655A"/>
    <w:rsid w:val="00EC03EB"/>
    <w:rsid w:val="00EC7F04"/>
    <w:rsid w:val="00EE6C97"/>
    <w:rsid w:val="00EF771A"/>
    <w:rsid w:val="00F203A2"/>
    <w:rsid w:val="00F27C43"/>
    <w:rsid w:val="00FA5302"/>
    <w:rsid w:val="00FC4FB2"/>
    <w:rsid w:val="00FF6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8CF06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070D"/>
    <w:pPr>
      <w:ind w:left="720"/>
      <w:contextualSpacing/>
    </w:pPr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C6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C6A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0F4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F4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F4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0F4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0F4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578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7898"/>
  </w:style>
  <w:style w:type="paragraph" w:styleId="Footer">
    <w:name w:val="footer"/>
    <w:basedOn w:val="Normal"/>
    <w:link w:val="FooterChar"/>
    <w:uiPriority w:val="99"/>
    <w:unhideWhenUsed/>
    <w:rsid w:val="008578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7898"/>
  </w:style>
  <w:style w:type="paragraph" w:customStyle="1" w:styleId="Body">
    <w:name w:val="Body"/>
    <w:rsid w:val="00E20AE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sz w:val="22"/>
      <w:szCs w:val="22"/>
      <w:bdr w:val="nil"/>
    </w:rPr>
  </w:style>
  <w:style w:type="character" w:styleId="Hyperlink">
    <w:name w:val="Hyperlink"/>
    <w:basedOn w:val="DefaultParagraphFont"/>
    <w:uiPriority w:val="99"/>
    <w:unhideWhenUsed/>
    <w:rsid w:val="008E3D18"/>
    <w:rPr>
      <w:color w:val="0000FF" w:themeColor="hyperlink"/>
      <w:u w:val="single"/>
    </w:rPr>
  </w:style>
  <w:style w:type="paragraph" w:customStyle="1" w:styleId="Default">
    <w:name w:val="Default"/>
    <w:rsid w:val="0019387A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ink/ink3.xml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customXml" Target="ink/ink1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3-15T15:01:33.602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4470 56,'-6'1,"0"0,0 1,0-1,0 1,1 1,-1-1,0 1,1 0,0 0,-2 1,-13 7,-65 31,2 4,-60 45,130-81,1 0,0 1,0 1,1 0,1 0,0 1,-4 6,-9 20,-18 40,20-37,-26 38,33-54,1 0,1 1,2 0,0 1,-2 15,-4 10,-1 11,2 1,3 1,3 0,1 51,-4-3,5-48,1 37,5-88,0-1,2 0,0 1,0-1,1 0,1 0,0 0,1 0,0 0,1-1,6 10,42 86,-29-57,25 38,-34-68,2-2,0 0,1-1,6 4,20 21,-17-16,1-1,2-2,0 0,2-2,4 0,50 38,-57-39,1-1,0-1,2-2,7 2,-26-15,1 0,0-1,0-1,0 0,1-1,-1-1,2 0,106-3,-57 0,-11-2,0-3,-1-2,0-2,-1-2,51-21,-49 17,-24 4,-1-1,-1-1,0-1,-1-1,0-2,12-12,-5 5,21-16,-3-4,48-50,-83 76,-2-1,0 0,-1-1,-1 0,-1-1,-1 0,-1-1,2-9,0-6,-1-2,-1 0,-3 0,2-32,-5-2,-4 1,-5-24,4 83,-2 1,1 0,-2 0,0 0,-1 1,0-1,-1 1,-1 0,0 1,-1-2,-20-27,-1 1,-13-11,-39-53,43 48,-2-7,-2 1,-4 2,-2 3,-10-7,-5-4,38 41,0 0,-15-10,-37-29,-1-2,-2 3,-3 5,-30-14,99 66,0 1,-1 0,0 2,0-1,-1 2,1 0,-1 1,0 1,0 0,0 1,0 1,0 0,0 1,0 1,0 0,-11 4,8 0</inkml:trace>
  <inkml:trace contextRef="#ctx0" brushRef="#br0" timeOffset="1584.02">3837 1457,'-7'1,"0"0,1 1,-1 0,0 0,1 0,-1 1,1 0,0 0,0 1,-5 3,-11 6,-844 528,568-344,164-112,12-9,3 6,-45 44,42-34,39-31,-119 79,105-76,75-50</inkml:trace>
  <inkml:trace contextRef="#ctx0" brushRef="#br0" timeOffset="2911">1482 2595,'-20'24,"1"0,1 1,2 1,0 0,-9 22,-12 21,22-48,-17 32,32-51,-1-1,0 1,0 0,1-1,-1 1,1 0,0 0,-1-1,1 1,0 0,0 0,0 0,0-1,1 1,-1 0,0 0,1-1,-1 1,1 0,0 0,-1-1,1 1,0-1,0 1,0-1,0 1,1 1,11 7,1 1,0-2,0 0,1 0,0-1,0-1,1-1,8 3,4 0,0-2,0 0,0-2,20 0,-26-3</inkml:trace>
  <inkml:trace contextRef="#ctx0" brushRef="#br0" timeOffset="4495.98">159 1166,'5'111,"6"0,22 97,-30-187,2-2,0-1,1 1,1-1,0 0,2 0,4 7,15 30,-16-26</inkml:trace>
  <inkml:trace contextRef="#ctx0" brushRef="#br0" timeOffset="5710.99">212 1615,'10'-8,"0"0,1 1,0 0,0 1,1 0,11-3,11-7,-19 8,0 0,-1-1,0-1,-1 0,0-1,0 0,8-11,-15 14,0 1,-1-1,1 0,-2 0,1-1,-1 1,-1-1,0 0,0 0,0-1,-1 1,-1 0,1-1,-1-4,1-63,-3 0,-4-8,5 81,-1 0,0 0,0 0,0 0,-1 1,1-1,-1 0,0 1,0-1,0 1,0 0,-1 0,1 0,-1 0,0 0,0 0,0 1,0-1,0 1,-1 0,1 0,-1 0,1 0,-1 1,0-1,1 1,-2 0,4 1,0 0,0 0,0 1,0-1,0 0,0 0,0 1,0-1,0 1,0-1,1 1,-1-1,0 1,0 0,0-1,1 1,-1 0,0 0,1-1,-1 1,1 0,-1 0,1 0,-1 0,1 0,-1 0,1-1,0 1,0 0,0 0,-1 0,1 0,0 0,0 0,0 0,0 0,1 0,-1 1,3 41,6-9,1-1,1 0,2-1,13 24,3 10,7 28,-5 2,14 71,-39-136,-2-6</inkml:trace>
  <inkml:trace contextRef="#ctx0" brushRef="#br0" timeOffset="7143.01">688 1536,'38'8,"-35"-7,0 0,1 0,-1 0,0-1,1 1,-1-1,1 0,-1 0,0 0,4 0,-5-1,-1 0,1 0,-1 0,1 0,0 0,-1 0,0 0,1-1,-1 1,0-1,1 1,-1-1,0 1,0-1,0 1,-1-1,1 0,0 0,0 1,-1-1,1 0,-1 0,0 0,0-1,1-2,0 1,-1-1,0 0,0 0,0 0,-1 0,0 1,1-1,-2 0,1 1,0-1,-1 1,-2-5,3 7,0 0,0 0,0 0,0 1,0-1,-1 0,1 0,0 1,-1-1,1 1,-1-1,0 1,0 0,1-1,-1 1,0 0,0 0,0 0,0 1,0-1,0 0,0 1,-1-1,1 1,0 0,0 0,0 0,0 0,-1 0,1 0,-2 1,2 0,0 1,-1-1,1 1,0-1,0 1,0 0,0 0,0 0,1 0,-1 0,0 0,1 1,0-1,-1 0,1 1,0-1,0 1,0-1,1 1,-1 0,1-1,-1 1,1 2,-6 71,6-68,0-2,0 0,0 0,1 0,0-1,0 1,0 0,1-1,0 1,0-1,0 1,1-1,0 0,0 0,0 0,0 0,1-1,0 1,0-1,0 0,1 0,-1 0,1-1,0 0,0 0,0 0,0 0,0-1,1 0,-1 0,1 0,0-1,18 7</inkml:trace>
  <inkml:trace contextRef="#ctx0" brushRef="#br0" timeOffset="8800.03">980 1378,'-4'1,"-1"-1,1 1,0 1,-1-1,1 0,0 1,0 0,0 0,0 0,0 0,1 1,-1 0,1-1,-1 1,1 1,0-1,0 0,0 1,1-1,-1 1,1 0,-1 2,0-1,0 1,0-1,0 1,1 0,0 0,0 0,1 0,0 0,0 1,0-1,1 0,0 1,0-1,0 0,1 4,2-4,-1-1,1 0,0 1,1-1,-1 0,1 0,0-1,0 1,1-1,-1 0,1 0,0-1,0 1,0-1,0 0,1 0,5 1,-8-2,1 0,0-1,0 0,0 0,1 0,-1 0,0-1,0 0,0 0,1 0,-1 0,2-1,-4 1,1-1,-1 0,0 0,1 0,-1 0,0 0,0 0,0-1,0 1,0-1,0 1,0-1,0 0,-1 1,1-1,-1 0,1 0,-1 0,0-1,0 1,1-1,-1-1,0 1,0 0,-1 0,1 0,-1-1,1 1,-1 0,0-1,-1 1,1 0,0-1,-1 1,0 0,0 0,0 0,0 0,0 0,-1 0,1 0,-1 0,0 0,0 0,0 0,0 0,0 0,0 0,0-1,0 1,1-1,-1 1,1-1,0 0,0 1,1-1,-1 0,1 0,-1 1,1-3,1 5,-1 1,0-1,0 0,0 0,0 1,0-1,1 0,-1 0,0 1,1-1,-1 0,1 1,-1-1,0 1,1-1,-1 1,1-1,0 1,-1-1,1 1,-1-1,1 1,0-1,-1 1,1 0,0 0,0-1,-1 1,1 0,26 2,26 22,-50-23,46 30,-37-22,0-1,0-1,1 0,7 3,-1-4</inkml:trace>
  <inkml:trace contextRef="#ctx0" brushRef="#br0" timeOffset="11094.97">1455 1114,'-6'6,"-1"-1,0 0,0 0,-1-1,-6 3,7-3,-1 0,1 0,0 0,0 1,1 0,-6 6,-4 10,1 0,1 1,0 0,2 1,-6 17,16-34,0 0,0 0,0 0,1 1,0-1,0 1,1-1,0 1,0-1,1 1,-1-1,1 0,0 1,1-1,0 0,0 0,0 0,1 0,0 0,2 3,-1-1,1-1,0-1,0 1,0-1,1 0,0 0,0 0,0-1,1 0,-1 0,2-1,-1 0,0 0,1-1,-1 0,3 1,-8-4,0 1,1 0,-1-1,0 1,1-1,-1 0,1 0,-1 0,0 0,1 0,-1-1,0 1,1-1,-1 1,0-1,1 0,-1 0,0 0,0 0,0-1,1 1,0-2,0 0,0 0,0-1,0 1,-1 0,0-1,1 0,-1 1,0-1,-1 0,2-3,3-12,-1 0,-1-1,-1 1,1-19,-4 30,10-71,-3 24,0-51,-6 20,1 4,-7-45,3 117,-1 1,0-1,-1 1,0 0,0 0,-1 0,0 0,-1 1,0 0,0 0,0 1,-4-3,-13-19,-21-34,44 63,0 0,0 0,0 0,-1 0,1 0,0 0,0 0,0 0,0 0,0 0,0 0,0 0,0 0,0 0,0 0,0 0,0 0,0 0,0 0,-1 0,1 0,0 0,0 0,0 0,0 0,0 0,0 0,0 0,0 0,0 0,0 0,0 0,-1 0,1 0,0 0,0 0,0 0,0 0,0 0,0 0,0 0,0 0,0 0,0 0,0 0,0 0,0 0,0-1,0 1,2 14,8 22,20 38,2-2,4-1,3-1,3-3,31 37,-57-82,-11-16,0 0,-1 0,0 1,0-1,0 1,0 0,-1 0,-1 1,1-1,-1 0,0 4,6 38,-3-15,1 1,2-2,5 14,-10-37,1-1,0 0,1 0,-1 0,2 0,-1-1,1 1,1-2,-1 1,1-1,1 0,-1 0,8 4,16 8</inkml:trace>
  <inkml:trace contextRef="#ctx0" brushRef="#br0" timeOffset="13879.01">0 2780,'4'-9,"11"-21,7-19,10-14,2-6,1 0,-1 2,3 5,-6 7,-3 5,-1 10,-7 8,-1 9,-4 9</inkml:trace>
  <inkml:trace contextRef="#ctx0" brushRef="#br0" timeOffset="14463.98">185 2489,'0'9,"9"17,12 12,2 5,2 3,2 4,-5-3,-5-4,-2-10,-3-11</inkml:trace>
  <inkml:trace contextRef="#ctx0" brushRef="#br0" timeOffset="15247.03">370 2622,'6'1,"0"-1,-1 1,1 0,0 1,-1-1,1 1,-1 0,1 0,-1 1,0 0,0 0,0 0,0 1,-1-1,1 1,3 4,1 2,-1 0,1 0,-2 1,1 0,-2 0,5 11,-15-35,1 0,0-1,1 1,0 0,1-1,1 1,0-1,1 1,0-1,1 1,1 0,0 0,0 0,1 0,1 0,6-10</inkml:trace>
  <inkml:trace contextRef="#ctx0" brushRef="#br0" timeOffset="16893.03">662 2436,'-6'6,"1"1,0 0,0 0,0 0,1 0,0 1,1-1,0 1,0 0,-1 5,2-8,1 1,0-1,0 0,1 0,-1 1,1-1,0 0,1 1,-1-1,1 0,0 0,0 0,1 1,-1-1,1 0,0-1,1 1,-3-4,0 0,1 0,-1 0,1 0,-1-1,1 1,-1 0,1 0,-1-1,1 1,0 0,-1-1,1 1,0-1,-1 1,1-1,0 1,0-1,0 1,0-1,-1 0,1 1,0-1,0 0,0 0,0 0,0 0,0 0,0 0,0 0,-1 0,1 0,0 0,0 0,0-1,0 1,0 0,0 0,-1-1,1 1,0-1,0 1,0-1,-1 1,1-1,0 0,-1 1,1-1,-1 0,1 1,0-1,-1 0,1 0,2-3,0-1,0 1,-1-1,1 0,-1 0,0 0,0 0,0-5,-1 1,0-1,-1 1,0 0,-1-1,0 1,0 0,-1-1,0 1,-1 0,0 0,0 1,-2-2,35 42,-9-11,14 15,-18-22</inkml:trace>
  <inkml:trace contextRef="#ctx0" brushRef="#br0" timeOffset="19892.01">794 2409,'1'5,"0"0,0 0,1 0,-1 0,1-1,0 1,0 0,1-1,-1 0,1 0,0 1,1-2,-1 1,0 0,1-1,0 1,0-1,0 0,4 2,-5-3,-1 0,1 0,0 0,0-1,0 1,0-1,0 0,0 0,0 0,0 0,1 0,-1-1,0 1,0-1,1 0,-1 0,0 0,1 0,-1-1,0 1,1-1,-1 0,0 0,0 0,0-1,0 1,0-1,0 1,0-1,0-1,5-5,-2-1,1 0,-1 0,-1 0,0-1,0 0,-1 0,0-1,3-9,2-13,-2 0,2-23,-7 48,-1-1,0 0,-1 1,0-1,-1 1,1-1,-2 0,1 1,-1-1,0 1,-1 0,0 0,-1 0,1 0,-1 0,-1 1,1 0,-1 0,-1 0,1 0,-1 1,0 0,-1 0,1 1,-2-1,-2 1,12 18,16 28,-14-32,30 82,-23-58,1-1,12 21,-15-39,-1-1,2 0,0 0,1-1,2 2,-22-26,1 0,0-1,1 0,1 0,-1-4,-16-28,21 40,-1 0,1 1,-1-1,1 0,1 0,-1 0,1-1,0 1,0 0,0-1,1 1,-1 0,2-1,-1 1,1-6,1 7,-1 0,1 0,0 0,0 0,0 0,1 0,-1 0,1 1,0-1,0 1,0 0,1 0,-1 0,1 0,0 0,0 1,0 0,0 0,0 0,3-2,0 0,0 1,1 0,-1 1,1 0,0 0,0 0,0 1,-1 1,1-1,0 1,0 0,0 1,0 0,0 0,1 1,-8-2,0 1,0-1,0 0,0 1,-1-1,1 1,0-1,0 1,0 0,-1-1,1 1,0 0,-1-1,1 1,0 0,-1 0,1 0,-1-1,0 1,1 0,-1 0,0 0,1 0,-1 0,0 0,0 0,0 0,0 0,0 0,0 0,0 0,0 0,0 0,0 0,0 0,-1 0,1 0,0-1,-1 1,1 0,-1 0,1 0,-1 0,1 0,-1-1,0 1,1 0,-1-1,0 1,0 0,1-1,-1 1,0-1,0 1,-4 3,1 0,-1-1,0 1,1-1,-2 0,1 0,0-1,-4 2,-3-1,1-1,0 1,1 1,-1-1,-8 5,18-7,0-1,1 0,-1 1,0-1,0 1,0-1,1 0,-1 1,0 0,0-1,1 1,-1-1,1 1,-1 0,0 0,1-1,-1 1,1 0,0 0,-1 0,1-1,0 1,-1 0,1 0,0 0,0 0,0 0,0 0,0 0,0 0,0-1,0 1,0 0,0 0,0 0,1 0,-1 0,0 0,1 0,-1-1,0 1,1 0,-1 0,1-1,0 1,-1 0,1 0,-1-1,1 1,0-1,0 1,-1-1,1 1,0-1,0 1,0-1,-1 0,1 1,1-1,19 15,2 0,0-2,17 8,-23-15</inkml:trace>
  <inkml:trace contextRef="#ctx0" brushRef="#br0" timeOffset="20478.02">1244 2118,'4'5,"2"5,0 11,-2 6,4 3,0 1,3-1,5-5,-1-7</inkml:trace>
  <inkml:trace contextRef="#ctx0" brushRef="#br0" timeOffset="21110.03">1164 1827</inkml:trace>
  <inkml:trace contextRef="#ctx0" brushRef="#br0" timeOffset="22398.04">1377 2065,'-2'67,"2"-60,1-29,1 5,-1 9,0-1,0 1,1 0,0 0,1-1,0 1,0 1,1-1,0 1,0-1,3-3,-5 8,0 1,1-1,-1 0,1 1,-1 0,1-1,0 1,0 0,0 0,0 1,0-1,0 0,0 1,1 0,-1 0,0 0,1 0,-1 1,1-1,-1 1,1 0,-1 0,1 0,-1 0,1 1,-1-1,1 1,2 1,8 4,-1 1,0 1,0 0,-1 0,0 1,0 1,-1 0,0 1,-1 0,-1 0,3 5,0-2</inkml:trace>
  <inkml:trace contextRef="#ctx0" brushRef="#br0" timeOffset="25015.04">1746 1855,'0'-1,"0"0,-1 0,1 0,0 0,-1 0,1 0,-1 0,1 0,-1 0,1 1,-1-1,0 0,1 0,-1 0,0 1,1-1,-1 0,0 1,0-1,0 1,0-1,0 1,0-1,0 1,0-1,0 1,0 0,0 0,0 0,0-1,0 1,0 0,0 0,0 1,0-1,0 0,-1 0,-2 0,-1 1,1-1,0 1,0 0,0 0,0 0,0 0,0 1,-1 0,0 2,0 1,0-1,0 1,0 0,1 1,0-1,0 1,0 0,0 0,1 0,0 0,1 1,-1-1,1 1,1-1,-1 3,1-5,-1 0,2 0,-1 1,0-1,1 0,0 1,0-1,0 0,0 0,1 1,0-1,-1 0,2 0,-1 0,0 0,1 0,0 0,0 0,0 0,0-1,1 1,-1-1,1 0,0 1,0-1,1 1,-3-3,1-1,-1 1,0 0,0 0,1-1,-1 1,0 0,1-1,-1 0,0 1,1-1,-1 0,0 1,1-1,-1 0,1 0,-1 0,1-1,-1 1,0 0,1 0,-1-1,1 1,-1-1,0 1,1-1,-1 0,1 0,1-1,-1 0,0-1,0 1,0 0,0-1,0 1,-1-1,1 0,-1 1,1-1,-1-2,4-6,-2-1,0 0,0 0,-1 0,0-11,0 13,0 11,4 23,4 37,-4-33,0 0,3 0,0-1,1 0,12 19,-7-11,7-3,-19-29,0 0,-1 1,1-1,-1 1,0 0,0 0,0 0,0 0,0 3,-2-6,1-1,-1 1,0 0,-1 0,1-1,0 1,0 0,0-1,0 1,0 0,-1-1,1 1,0 0,-1-1,1 1,0-1,-1 1,1 0,-1-1,1 1,-1-1,1 0,-1 1,1-1,-29 10,23-9,0 0,1-1,-1 0,0 0,1 0,-1-1,0 0,1 0,-1 0,1-1,-1 0,1 0,0 0,0 0,0-1,0 0,0 0,1-1,-4-2,5 3,0-1,0 1,1-1,-1 1,1-1,0 0,0 1,1-1,-1 0,1 0,-1-1,1 1,1 0,-1 0,1-1,-1 1,1 0,0 0,1-1,-1 1,1 0,0 0,0-1,0 1,0 0,2-2,7-20,2 0,0 0,2 2,1-1,1 2,0 0,2 1,1 1,1 0,0 2,2 0,0 1,1 2,16-10,119-56,29-5,-127 61</inkml:trace>
  <inkml:trace contextRef="#ctx0" brushRef="#br0" timeOffset="27399.03">557 3177,'-8'1,"-1"0,1 1,0-1,0 2,0-1,0 1,0 0,1 1,-1 0,1 0,0 0,0 1,1 0,-1 1,1-1,0 1,-3 5,0-1,1 0,0 1,0 0,2 0,-1 0,1 1,1 0,0 0,1 1,0-1,0 3,0 22,1 1,2-1,1 0,3 4,-1 37,-2-73,0 0,0 0,0 1,0-1,1 0,0 0,0 0,1 0,0 0,-1 0,2 0,-1-1,0 1,1-1,0 1,0-1,0 0,1 0,-1 0,1-1,0 1,0-1,0 0,1 0,-1 0,1-1,-1 1,1-1,0 0,0 0,0-1,0 0,0 0,0 0,8 3,1-1,-1 1,1-1,0-1,4 0,-12-2,-1-1,1 1,0-1,0 0,0 0,-1-1,1 1,0-1,-1-1,1 1,4-4,7-2,-2 0</inkml:trace>
  <inkml:trace contextRef="#ctx0" brushRef="#br0" timeOffset="29400.03">715 3521,'-14'-16,"11"13,1-1,-1 1,0-1,0 1,0 0,-1 0,1 0,-1 1,0-1,0 1,0 0,0 0,0 0,3 2,1 0,-1 0,1 0,-1 0,1 0,-1 0,1 0,-1 0,1 0,-1 0,1 0,-1 1,1-1,0 0,-1 0,1 0,-1 1,1-1,-1 0,1 1,0-1,-1 0,1 1,0-1,-1 0,1 1,0-1,0 1,-1-1,1 1,0-1,0 1,-6 22,6 21,0-42,0 0,0 0,0-1,0 1,1 0,-1 0,1 0,-1 0,1-1,0 1,-1 0,1 0,0-1,0 1,0-1,0 1,1-1,-1 1,0-1,1 0,-1 0,1 1,-1-1,1 0,0 0,-1 0,0-1,0 0,-1 0,1 0,0 0,0 0,-1 0,1 0,0-1,-1 1,1 0,0 0,0 0,-1-1,1 1,-1 0,1-1,0 1,-1-1,1 1,-1 0,1-1,-1 1,1-1,0 0,0-1,0 0,1 0,-1 0,0 0,0-1,0 1,0 0,-1-1,1 1,-1-1,1 0,1-12,6-28,-8 41,1 0,-1 0,1 0,0 0,0 0,0 0,0 0,0 1,0-1,0 0,1 1,-1-1,1 1,-1-1,1 1,0-1,1 1,-2 0,0 1,0 0,0 0,0 0,0 0,0 0,1 0,-1 0,0 0,0 1,0-1,0 0,0 1,0-1,0 1,0-1,0 1,0-1,0 1,0 0,0 0,0-1,0 1,-1 0,1 0,0 0,23 29,-18-22,8 7,-2-3</inkml:trace>
  <inkml:trace contextRef="#ctx0" brushRef="#br0" timeOffset="30902.05">794 3389,'4'0,"-1"0,1 0,0 1,-1-1,1 1,-1 0,1 0,-1 0,0 1,1-1,-1 1,0-1,0 1,0 0,0 0,0 1,0-1,-1 1,1-1,1 3,2 4,0 0,-1 0,0 1,-1 0,0 0,0 0,6 15,-3-19,-2-17,4-32,-5 19,-3 21,0 0,0 1,0-1,0 0,1 0,-1 1,1-1,-1 1,1-1,0 1,0 0,0 0,0-1,0 2,1-1,-1 0,0 0,1 1,0-1,-1 1,4-1,-3 1,1 0,0 1,0-1,0 1,0 0,0 1,0-1,0 1,0-1,-1 1,1 0,0 0,0 1,3 1,2 2,0-1,0 2,-1-1,1 1,-1 1,-1-1,1 1,-1 1,0-1,-1 1,0 1,0-1,-16-26,1-1,1-1,-5-14,11 26,-1 0,2 0,-1 0,1-1,0 1,1 0,0-1,0 1,0 0,1 0,1-2,-1 8,-1 0,1 0,-1 0,1 0,0 0,0 0,0 0,0 0,0 1,1-1,-1 0,0 1,1-1,-1 1,1 0,-1-1,1 1,0 0,0 0,-1 0,1 0,1 0,0 0,1 0,0 0,0 1,0-1,0 1,0 0,0 0,0 0,0 1,0-1,2 2,7 1,0 1,0 0,0 2,-1-1,1 1,3 4,-11-7,0 1,0-1,0 1,-1 0,1 0,-1 0,0 1,0 0,-1 0,0 0,1 0,-2 0,3 5,3 12</inkml:trace>
  <inkml:trace contextRef="#ctx0" brushRef="#br0" timeOffset="32167.05">1323 3389,'3'0,"-1"-1,1 1,0-1,-1 0,1 0,-1 0,0 0,1-1,-1 1,0-1,1 1,-1-1,0 0,0 0,-1 0,1 0,0 0,0 0,-1 0,0-1,1 1,-1-1,0 1,0-1,0 1,-1-1,1 1,0-1,-1 0,0 0,1-1,0 0,0 0,0-1,-1 1,0 0,0 0,0-1,-1 1,1 0,-1 0,0 0,0 0,0-1,-1 1,1 1,-1-1,0 0,0 0,-1 0,3 3,-1 1,1-1,0 1,-1-1,1 1,0 0,-1-1,1 1,0 0,-1-1,1 1,-1 0,1-1,-1 1,1 0,-1 0,1 0,-1-1,1 1,-1 0,1 0,-1 0,1 0,-1 0,1 0,-1 0,1 0,-1 0,1 0,-1 0,1 0,-1 1,1-1,-1 0,1 0,-1 0,1 1,-1-1,1 0,-1 1,1-1,0 0,-1 1,1-1,0 0,-1 1,1-1,0 1,-1-1,1 1,0-1,0 1,0-1,-1 1,1-1,0 1,0-1,0 1,0-1,0 1,0-1,0 1,0-1,0 1,-2 36,5-24,0 1,1-1,1 0,0 0,1-1,1 1,0-1,0-1,1 1,7 6,-5-4</inkml:trace>
  <inkml:trace contextRef="#ctx0" brushRef="#br0" timeOffset="33415.07">1429 3310,'5'2,"0"-1,0 1,0 1,0-1,-1 1,1-1,-1 1,1 0,-1 1,0-1,0 1,-1 0,2 1,17 15,8 14,-24-15,-6-18,-1-1,1 1,0-1,-1 1,1-1,-1 1,1-1,-1 1,1-1,-1 1,1-1,-1 0,1 1,-1-1,0 0,1 0,-1 1,1-1,-1 0,0 0,1 0,-1 0,0 0,1 0,-1 0,1 0,-1 0,0 0,1 0,-1 0,0-1,-2 1,-1-1,1 0,0 0,0-1,-1 1,1-1,0 0,0 0,1 0,-1 0,0 0,1 0,-1-1,1 1,0-1,0 0,0 0,0 0,0 0,0 0,1 0,0 0,-1 0,1-1,1 1,-1-1,-1 0,1 0,0 0,0 0,0 0,1 0,0 0,-1 0,1 0,1 0,-1 0,0 0,1 0,0 0,0 1,0-1,1 0,-1 0,1 1,0-1,0 1,0-1,3-2,4-1,0 1,1 1,0 0,0 0,0 1,1 0,0 1,-1 0,4 0,12-4,8-3</inkml:trace>
  <inkml:trace contextRef="#ctx0" brushRef="#br0" timeOffset="34678.05">1879 3178,'-22'0,"0"1,1 0,-1 2,1 1,-1 0,-6 4,22-7,0 1,0 1,0-1,1 1,-1 0,1 0,0 0,0 1,0 0,0 0,1 0,-1 1,1-1,0 1,1 0,-1 0,1 1,0-1,0 1,1-1,-1 1,1 0,1 0,-2 3,3-7,0 0,0 0,0 1,0-1,0 0,0 0,0 0,1 0,-1 0,1 0,-1 0,1 0,0 0,0 0,0 0,0 0,0-1,0 1,1 0,-1-1,1 1,-1-1,1 1,-1-1,1 0,0 1,0-1,-1 0,1 0,0 0,0-1,0 1,0 0,0-1,0 1,1-1,-1 0,1 0,0 1,0-1,0 1,0-1,0 0,0 0,0 0,0 0,0-1,0 1,0-1,0 0,0 0,0 0,-1 0,1-1,0 1,-1-1,1 1,-1-1,1 0,-1 0,0 0,1 0,-1-1,-1 1,1 0,0-1,2-6,14-18,-17 26,0 1,0-1,0 0,1 1,-1-1,0 1,1 0,-1-1,1 1,-1 0,0 0,1 0,-1 0,1 0,-1 0,0 0,1 0,-1 1,1-1,-1 1,0-1,1 1,-1-1,0 1,50 22,-38-16,0-1,0 0,1-1,-1 0,1-1,7 0,2-1,0-1,1-1,-1-1,17-3,0-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3-15T14:59:53.676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3-15T14:56:43.441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7542 900,'-32'0,"-15"-1,-1 2,1 2,0 1,1 3,-9 4,28-4,-1 2,2 0,-1 2,-1 2,17-8,2 1,-1 0,1 1,0 0,0 1,0 0,1 0,1 1,-1 0,2 0,-4 6,-16 26,2 1,2 1,2 1,-3 15,17-35,1 0,1 0,0 19,-5 26,2-12,3 1,2 0,5 28,-2 0,0-62,2-1,0 1,2-1,0 0,1 0,2 0,0-1,2 0,0-1,1 0,8 10,7 1,-22-27,0 0,0 0,0 0,0 0,-1 0,0 1,0 0,0-1,-1 1,2 5,11 54,1 5,18 49,-20-72,-11-35,0-1,1 1,0-1,1 0,2 3,-4-9,1 0,-1-1,1 0,-1 0,1 0,1 0,-1 0,0-1,1 0,0 0,-1 0,1-1,5 3,22 7,0 3,-1 0,-1 2,-1 1,0 1,23 22,-19-14,2-2,0-1,2-1,0-3,25 10,-3-7,-41-17,-1 1,1 1,-2 0,14 8,-16-8,0 0,1-2,0 0,0 0,0-2,11 3,56 19,-44-11,2-2,36 7,50 17,-78-19,0-2,0-2,21 1,15 10,-63-17,1-1,0-1,0-1,17 1,16 3,-1 1,-1 3,0 3,21 9,-55-18,0 0,1-2,0 0,0-2,0 0,18 0,31-1,27-5,-3 0,322 2,-390-1,-1-2,0 0,-1-2,1 0,-1-2,0 0,-1-2,12-7,-9 2,-1-1,-1-1,0-1,18-20,-19 19,11-10,-11 11,0-2,16-19,-31 30,-1 0,1 0,-2-1,1 1,-1-1,-1-1,1 1,-2-1,1-3,3-10,6-25,-1 0,-2-1,-3 0,1-40,-6 55,2-1,2 1,1 0,2 0,10-50,-7 18,-2-1,-4 0,-2-31,-3 28,1 30,-3 0,-4-29,1 52,-1 0,-1 0,-1 0,0 1,-1 0,-1 1,-3-4,0-1,1-1,0 0,2-1,0-1,-8-46,13 46,-2 1,-1 0,0 0,-4-3,8 18,-2 0,1 1,-1-1,0 1,0 0,-1 1,0-1,0 1,-1 0,1 1,-1 0,-1 0,-4-3,-16-11,2-1,0-1,1-2,1-1,1 0,2-2,-14-19,-43-49,-83-70,152 156,1 0,-1 1,-1 0,1 0,-1 1,-1 0,1 1,-1 0,1 0,-2 1,1 1,0 0,-1 1,1 0,-1 0,-5 1,-4-2,0-1,0-1,1-1,0-1,-10-5,-28-9,22 12,0 3,-1 1,1 2,-1 1,0 2,0 1,-2 3,-59-1,-668-3,726 2,0 2,-13 3,9 0,-40 0,-99 6,100-5,-47-2,129-6,-9-1,0 0,0 1,0 0,0 1,0 0,0 0,1 1,-1 0,1 1,-1 0,1 1,0 0,0 0,0 1,-4 4,-40 28,31-21</inkml:trace>
  <inkml:trace contextRef="#ctx0" brushRef="#br0" timeOffset="7433.04">9606 3943,'-638'0,"619"1,1 1,0 0,-1 1,1 1,1 1,-1 0,1 2,-1 0,2 0,-1 2,1 0,1 1,-15 11,1 1,1 1,1 1,1 2,-14 17,26-23,1 1,1 0,1 0,1 1,1 1,-6 21,6-20,-7 20,3 1,1 1,2 1,6-24,1 0,1 1,1-1,1 0,1 0,1 1,2 4,3-3,1-1,1-1,1 0,1 0,1-1,14 18,-6-6,-1 1,3 9,-5-8,2-1,2-1,1-1,7 7,36 55,120 181,-158-240,1 0,24 22,-37-42,1-1,0 0,2-2,-1 0,2-1,0 0,0-2,16 6,186 98,-136-67,2-3,36 9,-95-45,1-1,0-1,-1-2,1-1,12-1,27 4,-65-6,148 17,58 19,-170-30,0-1,0-2,1-2,-1-1,1-2,30-6,-29-1,-1-2,0-2,0-2,-1-1,-2-2,1-1,-2-2,-1-2,-1-1,0-2,0-4,-22 21,-1-1,0 0,-1-1,0 0,-1-1,-1 0,1 0,-2-1,0 0,0-1,-1 1,-1-1,0 0,-1 0,-1-2,3-16,-2 0,-1 0,-1 0,-2 0,-2-1,0 1,-3 0,0 0,-2 1,-1-1,-2 1,-13-28,-18-54,23 59,-3 0,-2 1,-28-46,-3 11,-3 3,-3 3,-5 1,39 51,-3-4,-2 2,-33-28,-85-76,67 59,-19-9,58 51,20 16,0 0,-1 2,-1 1,0 0,-15-4,-149-59,149 63,-1 2,0 1,-1 3,0 1,-1 2,-26 0,17 6,-1-3,1-1,0-3,-22-7,45 7</inkml:trace>
  <inkml:trace contextRef="#ctx0" brushRef="#br0" timeOffset="12815.05">5689 4102,'-72'-20,"-25"5,0 5,-62 3,129 7,-28 0,-45 7,83-4,-1 1,1 0,0 2,0 0,1 1,-15 8,-24 16,2 3,2 2,1 2,-32 31,73-58,0 0,1 2,0-1,1 1,0 1,1 0,1 0,0 1,1 0,-3 8,-28 62,-21 74,48-121,1 1,2 0,1 0,2 1,1 21,4-33,-2 2,2-1,1 0,2 0,4 22,-5-42,1 0,-1 0,2 0,-1-1,1 1,1-1,0 0,0 0,0 0,1-1,0 0,0 0,1-1,0 1,0-1,8 4,44 34,-3 2,0 4,64 52,-84-71,-1 2,20 25,-30-31,0-1,1-1,2-1,0-1,13 6,-31-23,36 22,0-1,2-2,1-3,3-1,22 6,-43-14,1-1,0-2,1-1,0-1,0-2,1-2,24 1,114-5,93-4,-239 2,0-1,0-1,-1-2,0 0,0-2,0-1,-1-1,21-11,-7-1,-1-1,-2-1,0-2,29-29,-58 48,0 1,0-2,-1 1,0 0,0-1,-1 0,0 0,0-1,-1 1,0-1,0 1,-1-1,0 0,-1 0,1-3,0-25,-1 1,-1-1,-3-10,0-19,2-21,-5-138,2 181,-2 1,-2 0,-2 0,-3-6,0 4,7 23,0 0,-2 1,0-1,-1 1,-1 1,-1 0,-1 1,-6-8,-16-11,-2 1,-1 2,-40-29,67 55,-17-17,1-1,1-1,2-2,1 0,1-1,-16-33,1 4,30 53,1-1,-1 1,0 1,-1-1,1 1,-1 0,-1 0,1 1,-1 0,0 1,0-1,0 2,-1-1,1 1,-1 0,-1 1,-24-6,-1 1,0 2,-23 1,-14-3,-40-5,85 11</inkml:trace>
  <inkml:trace contextRef="#ctx0" brushRef="#br0" timeOffset="15832.02">6272 8546,'-11'-2,"0"0,0-1,0 0,1-1,-1 0,1 0,0-2,0 1,1-1,-8-6,-23-12,17 13,0 1,-1 2,0 0,0 1,-1 2,0 0,0 2,0 0,0 2,0 1,-16 2,21-2,0 1,0 1,0 1,0 0,0 2,0 0,-9 5,-18 12,0 2,1 1,-33 27,-33 18,29-23,-10 6,-83 61,146-92,2 2,0 1,1 1,2 1,1 2,1 0,-11 19,15-16,2 1,0 1,3 0,-5 18,-8 37,0 21,6-22,3 1,5 0,3 1,4 25,6-110,0 54,7 53,-5-91,2 0,1 0,1 0,0-1,2 1,8 17,69 122,91 130,-164-273,2 0,0-1,1 0,1-2,0 1,1-2,0 0,15 7,30 16,65 26,-86-44,10 3,1-3,1-1,0-4,36 5,-49-10,246 55,-202-44,27 11,-58-13,1-3,0-3,1-1,35 0,254-10,-146-3,-160 2,1-3,-1 0,0-3,0-1,-1-2,0-1,0-2,-2-2,1-1,-2-1,0-2,17-15,-36 22,-1-2,0 1,-1-2,-1 0,0 0,-1-1,-1-1,0 0,-1 0,-1 0,4-16,11-34,-3 0,4-39,4-12,-9 48,-4-1,-3-1,-3-1,-3 0,-4-92,-7-4,1 142,-1 1,-1 0,-1 0,-2 1,0 0,-2 1,0-1,-2 2,-12-18,-9-31,29 59,0 1,0-1,-2 1,1 0,-2 1,-7-10,0 2,-2 0,-1 1,0 1,-1 1,0 1,-22-13,-16-11,2-2,1-3,-23-25,64 55,1 0,0-1,1 0,1 0,-1-4,0 1,-1 0,-1 1,-13-14,-23-18,16 18,2-2,-8-13,32 38,-1-1,0 1,-1 1,0-1,0 1,0 1,-1 0,0 0,0 1,-5-2,-23-7,0 1,-14-2,9 3,-316-89,263 80,79 14</inkml:trace>
  <inkml:trace contextRef="#ctx0" brushRef="#br0" timeOffset="122464.14">11033 4948,'168'-4,"0"-7,54-16,720-66,-794 82,-1-7,0-7,-2-5,84-32,-206 55</inkml:trace>
  <inkml:trace contextRef="#ctx0" brushRef="#br0" timeOffset="123294.17">13070 4498,'11'1,"0"0,0 1,-1 0,1 1,0 0,8 5,19 4,295 65,-233-55,-99-22,1 0,-1 0,0 0,0 1,0-1,0 0,0 1,0-1,0 0,0 1,0-1,0 1,0 0,-1-1,1 1,0 0,0 0,0-1,-1 1,1 0,0 0,-1 0,1 0,-1 0,0 0,0 0,0 0,0 0,0 0,0 0,-1 0,1 0,0 0,-1 0,1 0,-1 0,1 0,-1 0,1 0,-1 0,0-1,1 1,-1 0,0 0,-49 37,42-32,-33 19,0-2,-3-2,8-3,0 1,1 2,-5 6,20-10</inkml:trace>
  <inkml:trace contextRef="#ctx0" brushRef="#br0" timeOffset="157463.22">1773 1720,'0'5,"4"19,7 19,1 11,-2 1,-2-4,2-7,-1-5,2-11,0-4,-2-3,2-4,-1-6</inkml:trace>
  <inkml:trace contextRef="#ctx0" brushRef="#br0" timeOffset="159159.2">1483 1349,'-2'1,"1"0,-1 0,1 0,-1 0,1 0,0 0,-1 0,1 0,0 1,0-1,0 0,0 1,0-1,0 1,0-1,0 1,1-1,-1 1,1 0,-1-1,1 1,0 0,-1 0,1 0,-2 6,-34 108,6 1,-9 82,33-167,2-6,-2-2,2 1,1 0,0-1,2 2,2 8,-1-27,1 0,0-1,0 1,1 0,0-1,0 1,1-1,0 0,0 0,0 0,1 0,-1 0,2-1,-1 1,0-1,1 0,0-1,0 1,1-1,-1 0,6 3,48 29,2-2,1-3,46 15,-82-39,-1-2,1-1,0-1,0-2,0 0,0-1,-1-2,1-1,0-1,20-6,-30 6,-1-1,-1 0,1-2,-1 1,0-2,-1 0,1-1,-2 0,1 0,7-9,16-18,-2-1,20-29,-25 30,-22 27,-1-1,0 0,-1 0,0-1,0 1,-1-1,0 0,-1 0,-1-1,0 1,0 0,0-11,-1 3,-1 0,-1-1,-1 1,0 0,-2 0,0 0,-3-7,4 18,0 0,-1 1,1 0,-2-1,1 1,-1 0,0 1,-1-1,1 1,-1 0,-7-4,-10-8,-1 0,-21-9,-12-9,-8-9,-3 2,-23-8,43 23,40 22,-1 1,1 0,-1 0,0 1,0 0,0 0,-1 1,1 1,-1-1,0 1,-6 0,-14 0,1 1,-1 1,0 2,0 0,1 3,-1 0,1 2,-24 9,30-7</inkml:trace>
  <inkml:trace contextRef="#ctx0" brushRef="#br0" timeOffset="160662.22">10134 1113,'176'-9,"-1"-7,147-35,-291 46,654-142,-5-35,-332 70,-164 49,62-8,-196 61,-15 5</inkml:trace>
  <inkml:trace contextRef="#ctx0" brushRef="#br0" timeOffset="161527.24">12965 240,'31'2,"0"1,-1 1,12 4,40 6,15-6,1-4,-1-5,1-3,20-8,-114 11,0 1,0 0,0-1,0 2,0-1,1 0,-1 1,0 0,-1 0,3 0,-5 0,0-1,0 1,0 0,-1 0,1-1,0 1,0 0,-1 0,1 0,0 0,-1-1,1 1,-1 0,1 0,-1 0,1 1,-1-1,0 0,1 0,-1 0,0 0,0 0,0 0,0 0,0 0,0 1,0-1,0 0,-1 0,1 0,0 0,-1 0,1 0,-1 0,1 0,-1 0,1 0,-1 0,-16 34,-2-1,-1-1,-2 0,-15 15,2 1,-218 312,194-286,41-52</inkml:trace>
  <inkml:trace contextRef="#ctx0" brushRef="#br0" timeOffset="163863.22">14261 319,'-34'2,"17"-1,0 0,1-1,-1-1,-12-2,27 3,-1-1,1 1,-1-1,0 1,1-1,-1 0,1 0,0 0,-1 0,1-1,0 1,0-1,0 1,0-1,0 0,0 1,0-1,0 0,1-1,-1 1,1 0,-1 0,1-1,0 1,0 0,0-1,0 1,1-1,-1 1,0-2,1 2,0 0,0 0,0 0,1 0,-1 0,0 0,1 0,-1 0,1 0,0 0,0 0,0 0,0 0,0 0,0 0,0 1,0-1,1 1,-1-1,1 1,-1-1,1 1,0 0,-1-1,1 1,0 0,0 0,0 1,0-1,0 0,0 1,0-1,0 1,0-1,1 1,12-3,-1 2,1-1,-1 2,13 0,-17 0,6 0,-1 1,1 0,-1 1,1 1,-1 1,0 0,11 4,-19-5,0 0,0 1,-1 0,0 0,1 0,-1 1,-1 0,1 0,-1 1,0-1,0 1,0 0,-1 0,0 1,0-1,-1 1,0 0,11 29,-3 0,-1 0,-1 1,-2 0,-2 0,-2 1,-1-1,-1 1,-3 0,-2 11,2-37,-1 0,0 0,-1-1,0 0,0 1,-2-2,1 1,-1 0,-1-1,0 0,0-1,-1 0,0 0,-6 5,2-3,0 0,-1-1,0 0,0-1,-1-1,0 0,-1-1,0 0,0-1,-12 3,18-8,-1 0,0 0,1-1,-1 0,0-1,1 0,-1 0,1-1,-1 0,1-1,-1 0,-4-2,1 0,-1-1,1 0,0-1,1-1,-12-8,22 14,0 0,0 1,0-1,0 0,0 0,1 0,-1-1,0 1,1 0,0-1,-1 1,1-1,0 1,1-1,-1 1,0-1,1 0,-1 1,1-1,0 0,0 1,0-1,0 0,0 0,1 1,-1-1,1 0,0 1,-1-1,1 1,1-1,-1 1,0-1,0 1,1 0,0 0,-1-1,1 1,2-1,-1-1,0 1,0 0,1 0,-1 0,1 0,0 1,0-1,0 1,0 0,0 0,0 1,0-1,1 1,-1 0,1 0,-1 0,1 1,-1-1,1 1,0 0,-1 1,1-1,-1 1,2 0,57 17,2-3,-1-2,2-4,-1-2,1-3,23-3,16-2,-82 1</inkml:trace>
  <inkml:trace contextRef="#ctx0" brushRef="#br0" timeOffset="166143.24">14526 2,'-126'-1,"-137"3,241 1,1 1,0 0,0 2,1 1,-5 2,-15 5,35-12,0 0,0 1,0 0,0 0,0 0,0 1,1 0,0 0,0 0,0 0,0 1,1-1,-1 1,1 0,0 0,-9 17,1 0,1 0,1 2,0-1,-5 13,1 0,2 1,2 1,1 0,2 0,0 26,-2 31,-2 29,5 27,5-113,-1-16,1 1,1-1,1 1,4 17,-5-35,0 0,1 0,0 0,-1 0,2 0,-1 0,0-1,1 1,0-1,0 1,1-1,-1 0,1 0,0-1,0 1,0-1,0 0,0 0,1 0,-1-1,1 1,1-1,65 31,-59-25,2-1,-1-1,1 0,0-1,0 0,1-2,-1 1,1-2,6 1,274-3,-128-2,-153 1,-1 0,0-1,0 0,0-1,-1 0,1-1,-1-1,0 0,0-1,11-6,2-4,-1-1,-1 0,0-2,8-9,-26 23,0-1,0 0,-1 0,0 0,0 0,0-1,0 0,-1 1,0-1,-1-1,0 1,0 0,1-4,0-14,-1 0,0 0,-3-12,0 21,1 0,0 0,1 0,1 0,0 0,1 1,1-1,1 1,0 0,1-2,2 1,0 0,-2-1,0 0,-1 0,0-1,-2 1,0-1,-1 0,-1 0,0 0,-2-11,1 22,0-22,-1 0,-2 0,0 1,-6-18,7 37,0 1,-1 0,-1 0,1 0,-1 0,0 1,-1-1,0 1,0 0,-1 1,1-1,-2 1,1 0,-1 1,1-1,-1 1,-4-1,-32-19,0 3,-2 1,-10-1,33 14,-13-6,-1 2,0 1,-1 1,-31-3,-42-7,87 17</inkml:trace>
  <inkml:trace contextRef="#ctx0" brushRef="#br0" timeOffset="168776.23">13917 4261,'4'-1,"-1"-1,0 1,1-1,-1 0,0 0,0 0,0 0,0-1,0 1,-1-1,1 0,0-1,11-9,-9 9,42-35,1 2,52-29,-87 58,1 0,0 1,0 1,1 0,0 1,0 0,0 1,0 1,1 1,-1 0,1 1,0 0,-1 2,6 0,-17 0,0-1,0 1,0 0,-1 1,1-1,0 1,-1-1,1 1,-1 0,0 0,0 1,0-1,0 1,0-1,0 1,-1 0,1 0,-1 0,0 1,0-1,0 0,0 1,0-1,-1 1,0 0,0-1,0 1,0 0,0 0,-1 0,0 0,0 0,0 3,0 2,-1-1,1 1,-2 0,1-1,-1 1,-1-1,0 0,0 1,0-1,-1-1,0 1,-1 0,0-1,-5 6,-8 10,-16 15,34-38,0 0,-1 0,1 0,0 0,0 0,0 0,-1 0,1 1,0-1,0 0,0 0,0 0,-1 0,1 1,0-1,0 0,0 0,0 0,0 0,-1 1,1-1,0 0,0 0,0 0,0 1,0-1,0 0,0 0,0 1,0-1,0 0,0 0,0 1,0-1,0 0,0 0,0 0,0 1,0-1,0 0,0 0,1 0,-1 1,0-1,0 0,0 0,0 0,0 1,1-1,-1 0,0 0,0 0,0 0,0 0,1 1,-1-1,0 0,0 0,1 0,22 4,34-3,-53-1,38-3,-29 1,0 1,1 0,-1 1,1 1,-1 0,0 1,1 0,1 2,-13-3,1 0,-1 0,0 0,0 1,1-1,-1 1,0 0,-1 0,1 0,0 0,0 0,-1 0,1 0,-1 0,0 0,0 1,0-1,0 1,0-1,0 1,0-1,-1 1,0-1,1 1,-1 0,0-1,0 1,0 0,-1-1,1 1,-1-1,1 1,-1 0,-1 6,0-1,-1 0,0 1,0-1,-1 0,0 0,-1-1,1 1,-5 4,-43 55,22-27,-1-2,-2-1,-2-1,29-31,0 0,-1 0,0-1,0 0,0 0,0 0,0-1,-1 0,0-1,1 0,-1 0,0 0,0-1,0-1,0 1,-2-1,-18-1,0-2,0-1,0-1,-1-1,-7-2,25 6,0-1,0 0,1-1,0 0,-1 0,1-1,1-1,-3-1,-11-10</inkml:trace>
  <inkml:trace contextRef="#ctx0" brushRef="#br0" timeOffset="170895.24">14341 3679,'-10'0,"0"1,0 0,1 1,-1-1,0 2,1-1,-1 2,1-1,0 1,0 0,1 1,-1 0,-2 2,-1 3,-1 1,2-1,-1 2,2 0,-1 0,2 1,-9 12,-5 17,2 1,1 1,2 1,3 1,0 1,-2 10,2 0,2 1,0 23,3-28,7-41,0 0,1 0,1-1,0 1,1 12,0-20,1 0,0 0,0 0,0 0,0 0,1 0,0 0,0 0,0-1,0 1,0-1,1 1,-1-1,1 0,0 0,0 0,0 0,0-1,2 2,22 15,1-1,1-1,0-1,2-2,-1-1,2-1,27 6,-48-14,-1 0,1 0,-1 1,0 0,-1 0,1 1,-1 1,4 4,4 1,-9-8,0 0,0 0,1-1,0 0,-1 0,1-1,0-1,0 1,0-1,0-1,1 0,39 6,-2 2,0-2,1-3,0-1,-1-3,16-3,-57 3,-1 0,0 0,0 0,0 0,0-1,0 0,-1 0,1 0,-1-1,1 1,-1-1,0 0,0-1,0 1,0-1,0 0,3-4,-1 0,0 0,-1-1,0 0,0 0,-1 0,0 0,1-4,3-16,0-1,-2 0,-2 0,0-1,-2-4,-1-38,-3 1,-3 0,-10-47,11 66,1-1,5-48,1 51,-4 0,-1 1,-4-15,6 61,-1 0,0 1,1-1,-1 0,-1 1,1-1,0 1,-1-1,0 1,0 0,0-1,0 1,0 0,-1 0,1 1,-1-1,0 0,0 1,0 0,-4-2,-1 0,1 1,-1 0,1 1,-1 0,0 0,0 0,-5 1,-32-6,-1-3,0 3,-1 2,0 2,0 2,0 2,-21 5,21-2,35-4,-1 1,1 0,0 1,-1 0,1 1,0 1,-8 3,17-5,1 0,-1 0,1 0,0 0,0 0,0 1,0-1,0 1,1 0,-1-1,1 1,0 0,0 0,0 0,0 0,0 0,0 0,1 0,-1 2,-1 64,2-57,1 18</inkml:trace>
  <inkml:trace contextRef="#ctx0" brushRef="#br0" timeOffset="173457.24">4472 4763,'-5'0,"-14"0,-23 5,-22 1,-22-1,-15 4,-21 1,-22 2,-9-1,-10-1,1-4,-9 3,12-1,23-2,26-1,32-2</inkml:trace>
  <inkml:trace contextRef="#ctx0" brushRef="#br0" timeOffset="174678.23">2700 4498,'-44'40,"-1"-2,-2-2,-65 56,78-64,21-18,0 1,1 0,0 1,1 0,0 1,9-10,0 0,-1 0,1 1,1-1,-1 1,0-1,1 1,0 0,0-1,0 1,0 0,1 0,-1 0,1-1,0 1,0 0,0 0,1 0,-1 0,1 0,0-1,0 1,1 0,-1-1,1-1,-1 0,1 0,0 1,-1-1,1 0,0-1,1 1,-1 0,0 0,0-1,1 1,-1-1,1 0,-1 0,1 0,-1 0,1 0,0-1,0 1,1-1,69 7,-45-5,267 16,-266-18</inkml:trace>
  <inkml:trace contextRef="#ctx0" brushRef="#br0" timeOffset="176079.23">873 4419,'-4'27,"0"0,-2 0,-2 0,0-1,-3 4,-4 16,-99 311,111-350,1 1,1-1,-1 1,1-1,0 1,1-1,0 1,0 0,0-6,1 0,-1 0,1 0,0 0,-1-1,1 1,0 0,0-1,0 1,0 0,1-1,-1 0,0 1,1-1,-1 0,1 1,-1-1,1 0,-1 0,1 0,0 0,0-1,-1 1,1 0,0-1,0 1,0-1,0 0,0 1,0-1,0 0,-1 0,1 0,0-1,83 3,0-5,62-9,-126 10,-1-1,0-1,0-1,0 0,18-8,-32 10,0 0,-1 0,1 0,-1-1,0 0,0 0,0 0,0 0,-1-1,1 0,-1 0,0 0,-1 0,1-1,-1 1,0-1,-1 0,0 0,1 0,0-5,-1 1,1-1,-1 1,-1-1,0 0,0 1,-1-1,-1 0,1 0,-2-2,0 7,1 0,-1 0,-1 1,1-1,-1 0,0 1,0 0,0 0,-1 0,0 0,0 1,0-1,-1 1,1 0,-1 0,0 0,0 1,-5-4,0 0,0 1,0 0,-1 1,-9-4,19 9,0 0,0 0,0 0,1 0,-1 0,0 0,0 0,0 1,1-1,-1 0,0 0,0 1,1-1,-1 0,0 1,1-1,-1 1,0-1,1 1,-1-1,1 1,-1-1,1 1,-1 0,1-1,-1 1,1 0,0-1,-1 1,1 0,0 0,0-1,-1 1,1 0,0 0,0-1,0 1,0 0,0 0,0 0,0-1,0 1,0 0,2 43,-1-39,7 57,4 0,2-1,2 0,3-1,3-1,29 55,-44-101,-6-15</inkml:trace>
  <inkml:trace contextRef="#ctx0" brushRef="#br0" timeOffset="177471.2">926 3863,'-11'10,"0"-1,0-1,-1 0,-8 4,6-4,1 0,1 1,-1 1,0 1,-12 15,2 0,0 2,2 0,-14 24,-65 131,93-171,-111 237,10 4,-15 85,92-247,-7 50,30-105,2 1,1 0,2 0,1 0,3 20,0-49,1 0,0 1,0-1,0 0,1 0,1 0,-1 0,1 0,0-1,1 1,0-1,0 0,16 18,1 0,15 12,-4-4,-11-9,56 58,65 51,-134-126,0 0,0-1,1-1,-1 0,1 0,1-1,-1 0,1 0,-1-1,1-1,0 0,0 0,0-1,0-1,0 1,5-2,-2 0,0-1,0-1,0 0,0-1,-1 0,1-1,-1 0,0-1,-1-1,1 0,-1-1,3-2,34-30,-3-1,-1-2,38-48,105-152,-103 129,-27 38,-3-2,33-66,-72 113,-1 0,-1-2,-2 0,-2 0,0-1,-3 0,0 0,-2-1,-2-7,0-61,-6-1,-4 1,-4 0,-21-83,10 81,-24-68,34 139,0 1,-3 0,0 1,-2 0,-2 2,0 0,-3 0,18 26,0 0,0 1,0-1,0 1,0 0,-1 0,0 1,1-1,-1 1,0 0,0 1,0-1,0 1,-1 0,1 0,0 0,0 1,-1 0,1 0,0 0,-1 1,-20 1,0 2,1 1,-23 7,14-4,-105 23,106-22</inkml:trace>
  <inkml:trace contextRef="#ctx0" brushRef="#br0" timeOffset="179206.26">5240 9948,'-1009'16,"12"60,922-67,-198 24,-1-12,-24-12,263-10</inkml:trace>
  <inkml:trace contextRef="#ctx0" brushRef="#br0" timeOffset="180279.27">2143 9790,'-51'48,"-1"-2,-3-2,-1-3,-46 24,82-49,20-16,0 0,0 0,0 0,-1 1,1-1,0 0,0 0,0 0,0 1,0-1,0 0,0 0,0 0,0 1,0-1,0 0,0 0,0 0,0 1,0-1,0 0,0 0,1 0,-1 1,0-1,0 0,0 0,0 0,0 0,0 1,0-1,1 0,-1 0,0 0,0 0,0 0,0 0,1 1,-1-1,0 0,0 0,0 0,1 0,-1 0,0 0,0 0,0 0,1 0,-1 0,43 2,-22-2,21 4,0 2,0 2,-1 1,21 10,18 3,-69-19,1 2,-1-1,0 1,-1 1,1 0,-1 1,5 4,29 17,-29-21</inkml:trace>
  <inkml:trace contextRef="#ctx0" brushRef="#br0" timeOffset="181543.2">820 8678,'-4'3,"0"1,1-1,0 0,-1 1,1 0,0 0,1 0,-1 0,1 1,0-1,0 0,0 1,-2 3,-32 57,3 1,0 11,31-74,0 1,1-1,0 1,0 0,0 0,0-1,1 1,-1 0,1 0,0 0,0 0,1 0,-1 0,1 0,0-1,0 1,0 0,0 0,1-1,-1 1,1-1,0 1,0-1,0 0,3 2,0 1,1-2,0 1,-1-1,2 1,-1-2,0 1,1-1,-1 0,1 0,0-1,3 1,3 1,0-2,0 0,1 0,11-1,-12 0,0 0,0 0,-1 1,1 1,0 0,-6 0,-1 0,0 0,-1 1,1 0,-1 0,1 0,-1 1,0-1,-1 1,1 0,-1 1,0-1,0 1,-1 0,0 0,2 4,0-1,-1 0,-1 1,1 0,-2 0,1 0,-1 1,-1-1,0 0,0 1,-1 4,0-12,-1 1,1-1,-1 0,0 0,1 0,-2 0,1 0,0 0,-1 0,1 0,-1 0,0 0,0-1,0 1,0-1,0 1,0-1,-1 0,-2 2,-1 0,1-1,0 0,-1 0,0-1,0 1,0-1,0 0,-2 0,-15 2,-1-1,0-1,0-1,-13-1,34 0,-16 0,-7 0,-1 0,1-2,0-1,-22-6,42 8,1 0,0 0,0-1,0 0,0 0,1 0,-1-1,0 1,1-1,0 0,0 0,0-1,0 1,0-1,0 0,1 0,0 0,0-1,0 1,1-1,-1 1,1-1,0 0,0 0,1 0,-1-4,2 7,0-1,0 1,0-1,0 1,1-1,-1 1,1 0,0-1,0 1,0 0,0 0,0-1,0 1,1 0,-1 0,1 0,-1 0,1 1,0-1,0 0,0 1,0-1,0 1,0 0,0-1,0 1,0 0,1 0,-1 1,0-1,1 0,0 1,15-6,0 1,1 1,18-2,-21 4,14-5,-7 0</inkml:trace>
  <inkml:trace contextRef="#ctx0" brushRef="#br0" timeOffset="182142.27">741 8626,'9'0,"16"0,14-4,22-11,9-8,7-3,0-3,-6 4,-13 2,-13 4,-14 6</inkml:trace>
  <inkml:trace contextRef="#ctx0" brushRef="#br0" timeOffset="183623.3">1192 7938,'-39'2,"0"1,0 1,1 3,0 1,0 2,-24 10,-46 22,-56 33,60-27,52-25,2 3,1 1,1 3,-38 30,67-45,2 1,0 0,0 2,2 0,0 0,1 1,1 1,1 0,0 1,2 1,1-1,-7 24,1 10,3 0,2 1,2 1,4 0,1-1,3 1,4 14,-2-45,2 0,1-1,1 1,1-1,1-1,4 6,-7-18,1 0,0 0,1-1,0 0,0-1,1 1,1-1,0-1,0 0,1 0,0-1,0 0,4 1,39 23,-2 3,0 2,27 28,-49-43,1 0,0-2,2-1,0-2,2-1,-1-1,31 8,12 6,-61-22,1-1,0-1,1-1,-1 0,1-1,0-1,0 0,11-1,19-1,-1-1,1-3,15-3,-41 2,0 0,0-1,0-1,-1 0,0-2,0-1,-1 0,5-5,-7 3,0 0,-1-2,0 0,-1 0,-1-2,0 0,3-6,15-26,-2 0,-3-2,19-30,-29 51,-2 6,0 0,-2-1,-1 0,-1-1,-1-1,-1 0,-1 0,3-25,-1-54,-6 0,-4 0,-11-78,-8 5,14 149,-2 0,0 0,-2 0,-12-25,18 49,-1 0,1 0,-1 1,0-1,-1 1,1 0,-1 0,1 1,-1 0,0-1,-1 1,1 1,-2-1,-6-4,-1 2,0-1,0 2,-12-3,-84-6,83 11,0 0,1-2,-1-1,1-1,-12-5,4-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6</Pages>
  <Words>1059</Words>
  <Characters>604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jul</dc:creator>
  <cp:keywords/>
  <dc:description/>
  <cp:lastModifiedBy>DELL</cp:lastModifiedBy>
  <cp:revision>30</cp:revision>
  <dcterms:created xsi:type="dcterms:W3CDTF">2018-11-12T13:54:00Z</dcterms:created>
  <dcterms:modified xsi:type="dcterms:W3CDTF">2020-03-15T15:47:00Z</dcterms:modified>
</cp:coreProperties>
</file>